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4B5A7" w14:textId="77777777" w:rsidR="003C25C5" w:rsidRPr="004C5D91" w:rsidRDefault="003C25C5" w:rsidP="004C5D91">
      <w:pPr>
        <w:rPr>
          <w:rFonts w:asciiTheme="minorHAnsi" w:hAnsiTheme="minorHAnsi" w:cstheme="minorHAnsi"/>
          <w:sz w:val="20"/>
          <w:szCs w:val="20"/>
        </w:rPr>
      </w:pPr>
    </w:p>
    <w:p w14:paraId="42D9AE2C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permStart w:id="1199856674" w:edGrp="everyone"/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permEnd w:id="1199856674"/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    </w:t>
      </w:r>
    </w:p>
    <w:p w14:paraId="33FB940B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556B3D77" w14:textId="7C937004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(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r w:rsidRPr="004C5D91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CON</w:t>
      </w:r>
      <w:r w:rsidR="001A1CEF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210000489</w:t>
      </w:r>
      <w:r w:rsidRPr="004C5D91">
        <w:rPr>
          <w:rStyle w:val="Strong"/>
          <w:rFonts w:asciiTheme="minorHAnsi" w:hAnsiTheme="minorHAnsi" w:cstheme="minorHAnsi"/>
          <w:color w:val="000000"/>
          <w:sz w:val="20"/>
          <w:szCs w:val="20"/>
          <w:lang w:val="ka-GE"/>
        </w:rPr>
        <w:t>)</w:t>
      </w:r>
    </w:p>
    <w:p w14:paraId="0E21E569" w14:textId="77777777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</w:p>
    <w:p w14:paraId="456AA531" w14:textId="77777777" w:rsidR="003C25C5" w:rsidRPr="004C5D91" w:rsidRDefault="003C25C5" w:rsidP="004C5D91">
      <w:pPr>
        <w:tabs>
          <w:tab w:val="left" w:pos="6379"/>
        </w:tabs>
        <w:ind w:left="9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</w:t>
      </w:r>
      <w:permStart w:id="1853366393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„---“ „---------------</w:t>
      </w:r>
      <w:permEnd w:id="1853366393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“ 20</w:t>
      </w:r>
      <w:permStart w:id="700530492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-- </w:t>
      </w:r>
      <w:permEnd w:id="700530492"/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98"/>
        <w:gridCol w:w="5553"/>
      </w:tblGrid>
      <w:tr w:rsidR="003C25C5" w:rsidRPr="004C5D91" w14:paraId="1EFAB314" w14:textId="77777777" w:rsidTr="004C5D91">
        <w:trPr>
          <w:trHeight w:val="367"/>
        </w:trPr>
        <w:tc>
          <w:tcPr>
            <w:tcW w:w="3798" w:type="dxa"/>
          </w:tcPr>
          <w:p w14:paraId="27501D8C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permStart w:id="249299117" w:edGrp="everyone" w:colFirst="1" w:colLast="1"/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3" w:type="dxa"/>
          </w:tcPr>
          <w:p w14:paraId="478A480B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671862121"/>
                <w:placeholder>
                  <w:docPart w:val="22251CED31B84030B22AD742ADC6E48C"/>
                </w:placeholder>
              </w:sdtPr>
              <w:sdtEndPr>
                <w:rPr>
                  <w:rStyle w:val="TENDER"/>
                </w:rPr>
              </w:sdtEndPr>
              <w:sdtContent>
                <w:permStart w:id="31146144" w:edGrp="everyone"/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სახელე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  <w:permEnd w:id="31146144"/>
              </w:sdtContent>
            </w:sdt>
          </w:p>
        </w:tc>
      </w:tr>
      <w:tr w:rsidR="003C25C5" w:rsidRPr="004C5D91" w14:paraId="104AB133" w14:textId="77777777" w:rsidTr="004C5D91">
        <w:tc>
          <w:tcPr>
            <w:tcW w:w="3798" w:type="dxa"/>
          </w:tcPr>
          <w:p w14:paraId="12B4BB0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583771407" w:edGrp="everyone" w:colFirst="1" w:colLast="1"/>
            <w:permEnd w:id="24929911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</w:tcPr>
          <w:p w14:paraId="3A775D7F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894814323"/>
                <w:placeholder>
                  <w:docPart w:val="B182B52D466349A0BA62609458859D2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იდენტიფიკაცი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კოდ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301E350" w14:textId="77777777" w:rsidTr="004C5D91">
        <w:tc>
          <w:tcPr>
            <w:tcW w:w="3798" w:type="dxa"/>
          </w:tcPr>
          <w:p w14:paraId="1C7C9FC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19716769" w:edGrp="everyone" w:colFirst="1" w:colLast="1"/>
            <w:permEnd w:id="158377140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409B216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744910"/>
                <w:placeholder>
                  <w:docPart w:val="508CB458E293454DBDAAFE3D2939EE96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იურიდი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4FEB915F" w14:textId="77777777" w:rsidTr="004C5D91">
        <w:tc>
          <w:tcPr>
            <w:tcW w:w="3798" w:type="dxa"/>
          </w:tcPr>
          <w:p w14:paraId="6A7A4E8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70092900" w:edGrp="everyone" w:colFirst="1" w:colLast="1"/>
            <w:permEnd w:id="141971676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122678D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33816123"/>
                <w:placeholder>
                  <w:docPart w:val="B67BC915C2F44C65AAB62EC10912DEB2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აქტობრივ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463901" w14:textId="77777777" w:rsidTr="004C5D91">
        <w:tc>
          <w:tcPr>
            <w:tcW w:w="3798" w:type="dxa"/>
          </w:tcPr>
          <w:p w14:paraId="1B34BAD0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permStart w:id="1705515208" w:edGrp="everyone" w:colFirst="1" w:colLast="1"/>
            <w:permEnd w:id="47009290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</w:tcPr>
          <w:p w14:paraId="50EF741C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854301375"/>
                <w:placeholder>
                  <w:docPart w:val="BECABFAF88B544B78DFDA9256D0F6CE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უფლებამოსი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წარმომადგენლ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თანამდებო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,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04D1BFE" w14:textId="77777777" w:rsidTr="004C5D91">
        <w:trPr>
          <w:trHeight w:val="571"/>
        </w:trPr>
        <w:tc>
          <w:tcPr>
            <w:tcW w:w="3798" w:type="dxa"/>
          </w:tcPr>
          <w:p w14:paraId="5A05A53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125577782" w:edGrp="everyone" w:colFirst="1" w:colLast="1"/>
            <w:permEnd w:id="17055152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</w:tcPr>
          <w:p w14:paraId="25A1191C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05F93B14" w14:textId="77777777" w:rsidTr="004C5D91">
        <w:tc>
          <w:tcPr>
            <w:tcW w:w="3798" w:type="dxa"/>
          </w:tcPr>
          <w:p w14:paraId="1937AA6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49279361" w:edGrp="everyone" w:colFirst="1" w:colLast="1"/>
            <w:permEnd w:id="125577782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0791F88F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788282487"/>
                <w:placeholder>
                  <w:docPart w:val="A52EA886D4454278BC122B9DDDFC689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24E6730" w14:textId="77777777" w:rsidTr="004C5D91">
        <w:trPr>
          <w:trHeight w:val="115"/>
        </w:trPr>
        <w:tc>
          <w:tcPr>
            <w:tcW w:w="3798" w:type="dxa"/>
          </w:tcPr>
          <w:p w14:paraId="455C196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86399358" w:edGrp="everyone" w:colFirst="1" w:colLast="1"/>
            <w:permEnd w:id="1349279361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</w:tcPr>
          <w:p w14:paraId="7948360C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197694662"/>
                <w:placeholder>
                  <w:docPart w:val="1F6FBC4C4F0F4640B524B874468E82D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ელექტრონ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ოსტ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1C88B38" w14:textId="77777777" w:rsidTr="004C5D91">
        <w:tc>
          <w:tcPr>
            <w:tcW w:w="3798" w:type="dxa"/>
          </w:tcPr>
          <w:p w14:paraId="74D98DF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05574940" w:edGrp="everyone" w:colFirst="1" w:colLast="1"/>
            <w:permEnd w:id="198639935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</w:tcPr>
          <w:p w14:paraId="5927AA99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585785"/>
                <w:placeholder>
                  <w:docPart w:val="10174139A05F47179A84991792B3B961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პირ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9FCF94" w14:textId="77777777" w:rsidTr="004C5D91">
        <w:tc>
          <w:tcPr>
            <w:tcW w:w="3798" w:type="dxa"/>
          </w:tcPr>
          <w:p w14:paraId="6591C2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46305408" w:edGrp="everyone" w:colFirst="1" w:colLast="1"/>
            <w:permEnd w:id="130557494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23EB1C0C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26264284"/>
                <w:placeholder>
                  <w:docPart w:val="0E45BD64D019488F850A0F7DA78853E5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ნომერი</w:t>
                </w:r>
              </w:sdtContent>
            </w:sdt>
          </w:p>
        </w:tc>
      </w:tr>
      <w:tr w:rsidR="003C25C5" w:rsidRPr="004C5D91" w14:paraId="271E3780" w14:textId="77777777" w:rsidTr="004C5D91">
        <w:tc>
          <w:tcPr>
            <w:tcW w:w="3798" w:type="dxa"/>
          </w:tcPr>
          <w:p w14:paraId="46EB24B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279722688" w:edGrp="everyone" w:colFirst="1" w:colLast="1"/>
            <w:permEnd w:id="4463054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</w:tcPr>
          <w:p w14:paraId="45ECC3B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5FE0B9D2" w14:textId="77777777" w:rsidTr="004C5D91">
        <w:tc>
          <w:tcPr>
            <w:tcW w:w="3798" w:type="dxa"/>
          </w:tcPr>
          <w:p w14:paraId="4D43FD6B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786662789" w:edGrp="everyone" w:colFirst="1" w:colLast="1"/>
            <w:permEnd w:id="27972268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</w:tcPr>
          <w:p w14:paraId="445DDC7E" w14:textId="77777777" w:rsidR="003C25C5" w:rsidRPr="004C5D91" w:rsidRDefault="00D53C5D" w:rsidP="004C5D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432904886"/>
                <w:placeholder>
                  <w:docPart w:val="D971F416F88B43B09C0AAD241E6604F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ბანკ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ბანკ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5C5A4AF0" w14:textId="77777777" w:rsidTr="004C5D91">
        <w:tc>
          <w:tcPr>
            <w:tcW w:w="3798" w:type="dxa"/>
          </w:tcPr>
          <w:p w14:paraId="4B45844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33549359" w:edGrp="everyone" w:colFirst="1" w:colLast="1"/>
            <w:permEnd w:id="178666278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44F09393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210880119"/>
                <w:placeholder>
                  <w:docPart w:val="393C11B694834DFC8CB0E426CFF3567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ანგარიშის ნომერ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ანგარიშ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permEnd w:id="1433549359"/>
    </w:tbl>
    <w:p w14:paraId="0EF9BF8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798"/>
        <w:gridCol w:w="5558"/>
      </w:tblGrid>
      <w:tr w:rsidR="003C25C5" w:rsidRPr="004C5D91" w14:paraId="3E788499" w14:textId="77777777" w:rsidTr="004C5D91">
        <w:trPr>
          <w:trHeight w:val="367"/>
        </w:trPr>
        <w:tc>
          <w:tcPr>
            <w:tcW w:w="3798" w:type="dxa"/>
          </w:tcPr>
          <w:p w14:paraId="1E35EF9F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</w:tcPr>
          <w:p w14:paraId="16365C1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3C25C5" w:rsidRPr="004C5D91" w14:paraId="64D78DB9" w14:textId="77777777" w:rsidTr="004C5D91">
        <w:tc>
          <w:tcPr>
            <w:tcW w:w="3798" w:type="dxa"/>
          </w:tcPr>
          <w:p w14:paraId="3083C709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</w:tcPr>
          <w:p w14:paraId="4A777BDC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221590235"/>
                <w:placeholder>
                  <w:docPart w:val="AAC89C9CEED0445B8ADA137593AB773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204 493 002</w:t>
                </w:r>
              </w:sdtContent>
            </w:sdt>
          </w:p>
        </w:tc>
      </w:tr>
      <w:tr w:rsidR="003C25C5" w:rsidRPr="004C5D91" w14:paraId="2A464A7D" w14:textId="77777777" w:rsidTr="004C5D91">
        <w:tc>
          <w:tcPr>
            <w:tcW w:w="3798" w:type="dxa"/>
          </w:tcPr>
          <w:p w14:paraId="3C64D42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</w:tcPr>
          <w:p w14:paraId="032B2C11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564413488"/>
                <w:placeholder>
                  <w:docPart w:val="69B608A7B55040B5B60ED1229B29D088"/>
                </w:placeholder>
              </w:sdtPr>
              <w:sdtEndPr>
                <w:rPr>
                  <w:rStyle w:val="TENDER"/>
                </w:rPr>
              </w:sdtEndPr>
              <w:sdtContent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1921522338"/>
                    <w:placeholder>
                      <w:docPart w:val="A1300F76D9EF460594B872BADA3BDE3F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.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თბილისი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,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მერაბ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ალექსიძის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. #12</w:t>
                    </w:r>
                  </w:sdtContent>
                </w:sdt>
              </w:sdtContent>
            </w:sdt>
          </w:p>
        </w:tc>
      </w:tr>
      <w:tr w:rsidR="003C25C5" w:rsidRPr="004C5D91" w14:paraId="34E2C29C" w14:textId="77777777" w:rsidTr="004C5D91">
        <w:tc>
          <w:tcPr>
            <w:tcW w:w="3798" w:type="dxa"/>
          </w:tcPr>
          <w:p w14:paraId="65A46DBC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</w:tcPr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302349745"/>
              <w:placeholder>
                <w:docPart w:val="4625E5CBC7FF43DA97F2B1A1859D7A31"/>
              </w:placeholder>
            </w:sdtPr>
            <w:sdtEndPr>
              <w:rPr>
                <w:rStyle w:val="TENDER"/>
              </w:rPr>
            </w:sdtEndPr>
            <w:sdtContent>
              <w:p w14:paraId="7012AB59" w14:textId="24D03DC3" w:rsidR="003C25C5" w:rsidRPr="004C5D91" w:rsidRDefault="003C25C5" w:rsidP="004C5D91">
                <w:pPr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pPr>
                <w:r w:rsidRPr="004C5D91">
                  <w:rPr>
                    <w:rStyle w:val="TENDER"/>
                    <w:rFonts w:cs="Sylfaen"/>
                    <w:szCs w:val="20"/>
                  </w:rPr>
                  <w:t>გენერალუ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</w:rPr>
                  <w:t>დირექტორ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ი</w:t>
                </w:r>
                <w:r w:rsidR="008479E2">
                  <w:rPr>
                    <w:rStyle w:val="TENDER"/>
                    <w:rFonts w:cs="Sylfaen"/>
                    <w:szCs w:val="20"/>
                    <w:lang w:val="ka-GE"/>
                  </w:rPr>
                  <w:t xml:space="preserve"> გიორგი აიოზბა</w:t>
                </w:r>
              </w:p>
              <w:p w14:paraId="17445E4F" w14:textId="77777777" w:rsidR="003C25C5" w:rsidRPr="004C5D91" w:rsidRDefault="003C25C5" w:rsidP="004C5D91">
                <w:pPr>
                  <w:rPr>
                    <w:rFonts w:cstheme="minorHAnsi"/>
                    <w:b/>
                    <w:sz w:val="20"/>
                    <w:szCs w:val="20"/>
                    <w:bdr w:val="dashed" w:sz="8" w:space="0" w:color="92D050"/>
                  </w:rPr>
                </w:pP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ფინანსუ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ირექტო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მალიკ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ულეკოვი</w:t>
                </w:r>
              </w:p>
            </w:sdtContent>
          </w:sdt>
        </w:tc>
      </w:tr>
      <w:tr w:rsidR="003C25C5" w:rsidRPr="004C5D91" w14:paraId="74A9E66E" w14:textId="77777777" w:rsidTr="004C5D91">
        <w:trPr>
          <w:trHeight w:val="571"/>
        </w:trPr>
        <w:tc>
          <w:tcPr>
            <w:tcW w:w="3798" w:type="dxa"/>
          </w:tcPr>
          <w:p w14:paraId="7A50A03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</w:tcPr>
          <w:p w14:paraId="021EDA5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52E1B02" w14:textId="77777777" w:rsidTr="004C5D91">
        <w:tc>
          <w:tcPr>
            <w:tcW w:w="3798" w:type="dxa"/>
          </w:tcPr>
          <w:p w14:paraId="34FA131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78BAE69D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681033243"/>
                <w:placeholder>
                  <w:docPart w:val="06D27715280B414F8820B87F9BE9926E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032 2 91 07 27</w:t>
                </w:r>
              </w:sdtContent>
            </w:sdt>
          </w:p>
        </w:tc>
      </w:tr>
      <w:tr w:rsidR="003C25C5" w:rsidRPr="004C5D91" w14:paraId="3BE66D68" w14:textId="77777777" w:rsidTr="004C5D91">
        <w:trPr>
          <w:trHeight w:val="115"/>
        </w:trPr>
        <w:tc>
          <w:tcPr>
            <w:tcW w:w="3798" w:type="dxa"/>
          </w:tcPr>
          <w:p w14:paraId="44CEECE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</w:tcPr>
          <w:p w14:paraId="51621C59" w14:textId="77777777" w:rsidR="003C25C5" w:rsidRPr="004C5D91" w:rsidRDefault="00D53C5D" w:rsidP="004C5D91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hyperlink r:id="rId11" w:history="1">
              <w:r w:rsidR="003C25C5" w:rsidRPr="004C5D91">
                <w:rPr>
                  <w:rStyle w:val="Hyperlink"/>
                  <w:rFonts w:cstheme="minorHAns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3C25C5" w:rsidRPr="004C5D91" w14:paraId="78837718" w14:textId="77777777" w:rsidTr="004C5D91">
        <w:tc>
          <w:tcPr>
            <w:tcW w:w="3798" w:type="dxa"/>
          </w:tcPr>
          <w:p w14:paraId="11FFF7E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</w:tcPr>
          <w:p w14:paraId="23D68A46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7B94BF0" w14:textId="77777777" w:rsidTr="004C5D91">
        <w:tc>
          <w:tcPr>
            <w:tcW w:w="3798" w:type="dxa"/>
          </w:tcPr>
          <w:p w14:paraId="667CC17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8" w:type="dxa"/>
          </w:tcPr>
          <w:p w14:paraId="5B17B64B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ვითიბ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</w:tr>
      <w:tr w:rsidR="003C25C5" w:rsidRPr="004C5D91" w14:paraId="555202DF" w14:textId="77777777" w:rsidTr="004C5D91">
        <w:tc>
          <w:tcPr>
            <w:tcW w:w="3798" w:type="dxa"/>
          </w:tcPr>
          <w:p w14:paraId="5AA3173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3DBEA1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r w:rsidRPr="004C5D91">
              <w:rPr>
                <w:rFonts w:eastAsia="PMingLiU" w:cstheme="minorHAnsi"/>
                <w:b/>
                <w:sz w:val="20"/>
                <w:szCs w:val="20"/>
              </w:rPr>
              <w:t>GE79VT6600000090303602</w:t>
            </w:r>
          </w:p>
        </w:tc>
      </w:tr>
    </w:tbl>
    <w:p w14:paraId="0816A1CB" w14:textId="7777777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DA2E609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2733F62" w14:textId="20323512" w:rsidR="0064537F" w:rsidRPr="004C5D91" w:rsidRDefault="0064537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ოდ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მოქმე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vertAlign w:val="superscript"/>
          <w:lang w:val="ka-GE"/>
        </w:rPr>
        <w:t>2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მჯდომ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1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№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რძა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ტკიც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ტა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ეს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“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რე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2021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2022 </w:t>
      </w:r>
      <w:r w:rsidR="0060015D">
        <w:rPr>
          <w:rFonts w:ascii="Sylfaen" w:eastAsia="Times New Roman" w:hAnsi="Sylfaen" w:cstheme="minorHAnsi"/>
          <w:iCs/>
          <w:color w:val="000000"/>
          <w:sz w:val="20"/>
          <w:szCs w:val="20"/>
          <w:lang w:val="ka-GE"/>
        </w:rPr>
        <w:t xml:space="preserve">და 2023 წლების 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60015D">
        <w:rPr>
          <w:rFonts w:ascii="Sylfaen" w:eastAsia="Times New Roman" w:hAnsi="Sylfaen" w:cstheme="minorHAnsi"/>
          <w:iCs/>
          <w:color w:val="000000"/>
          <w:sz w:val="20"/>
          <w:szCs w:val="20"/>
          <w:lang w:val="ka-GE"/>
        </w:rPr>
        <w:t xml:space="preserve">სხვადასხვა სახის საქონლისა და მომსახურების სახელმწიფო შესყიდვის კონსოლიდირებული ტენდერ(ებ)ის საშუალებით განხორციელების თაობაზე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2 </w:t>
      </w:r>
      <w:r w:rsidR="0060015D">
        <w:rPr>
          <w:rFonts w:ascii="Sylfaen" w:eastAsia="Times New Roman" w:hAnsi="Sylfaen" w:cstheme="minorHAnsi"/>
          <w:iCs/>
          <w:color w:val="000000"/>
          <w:sz w:val="20"/>
          <w:szCs w:val="20"/>
          <w:lang w:val="ka-GE"/>
        </w:rPr>
        <w:t xml:space="preserve">ნოემბრის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№20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0E80EDCA" w14:textId="6A53511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032F2545" w14:textId="0948983F" w:rsidR="0064537F" w:rsidRPr="004C5D91" w:rsidRDefault="0064537F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1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41055865" w14:textId="77777777" w:rsidR="0096400E" w:rsidRPr="004C5D91" w:rsidRDefault="0096400E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1452A35" w14:textId="0B1CF263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)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202</w:t>
      </w:r>
      <w:r w:rsidR="006001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ზ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DB05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CON</w:t>
      </w:r>
      <w:r w:rsidR="00DB055D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>210000489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ოწერი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დართ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ლზე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შნ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1571008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რავლ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რაუ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იხა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ის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მიწევ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B2D391E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00F50F17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4  ,,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 -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4509B01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5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ურიდი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იზ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სახ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წე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3357514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6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7D6D768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7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81281D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იჭურ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090C769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“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E2D6182" w14:textId="69FA54F8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="00664C6A">
        <w:rPr>
          <w:rFonts w:ascii="Sylfaen" w:eastAsia="Times New Roman" w:hAnsi="Sylfaen" w:cstheme="minorHAnsi"/>
          <w:iCs/>
          <w:color w:val="000000"/>
          <w:sz w:val="20"/>
          <w:szCs w:val="20"/>
          <w:lang w:val="ka-GE"/>
        </w:rPr>
        <w:t xml:space="preserve">ნოემბრის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N20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ქმ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6E0280FB" w14:textId="5214388D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DB055D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DB055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ON</w:t>
      </w:r>
      <w:r w:rsidR="00DB055D" w:rsidRPr="00DB055D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>210000489</w:t>
      </w:r>
      <w:r w:rsidR="00DB055D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ო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ვო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მც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უყოფ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წი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053EC04" w14:textId="77777777" w:rsidR="003C25C5" w:rsidRPr="004C5D91" w:rsidRDefault="003C25C5" w:rsidP="004C5D91">
      <w:pPr>
        <w:jc w:val="center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AF5B41B" w14:textId="1B553EB8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2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12AD7105" w14:textId="41BB18E8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  <w:t xml:space="preserve">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ჯერად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ჭირო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კმაყოფი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თხოვ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სი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ON</w:t>
      </w:r>
      <w:r w:rsidR="005B3E84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>210000489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D5919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188123126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--------</w:t>
      </w:r>
      <w:permEnd w:id="188123126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387C78A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6835C5FF" w14:textId="77777777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3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71F9BFD2" w14:textId="77777777" w:rsidR="0064537F" w:rsidRPr="004C5D91" w:rsidRDefault="0064537F" w:rsidP="004C5D91">
      <w:pPr>
        <w:jc w:val="both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398C0D74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70139752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</w:t>
      </w:r>
      <w:permEnd w:id="70139752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CECECB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842E115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თით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ცულ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ობი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სიათის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იცვა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ერიოდ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4D644E1" w14:textId="3B1D6054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71055945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71C26CB" w14:textId="77777777" w:rsidR="005A5AFE" w:rsidRPr="004C5D91" w:rsidRDefault="005A5AFE" w:rsidP="004C5D91">
      <w:pPr>
        <w:pStyle w:val="ListParagraph"/>
        <w:ind w:left="0"/>
        <w:jc w:val="center"/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>4.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ობიექტ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ხარისხი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,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განსაზღვრ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პირობები</w:t>
      </w:r>
    </w:p>
    <w:p w14:paraId="6E091070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ბ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ძლე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ანტ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CC87898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ტენდ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ბ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Z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რანსპორტირ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ოჯისტიკ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ნ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არმ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გ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61C74C3D" w14:textId="77777777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3280" w:dyaOrig="680" w14:anchorId="786091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65.75pt;height:34.5pt;mso-width-percent:0;mso-height-percent:0;mso-width-percent:0;mso-height-percent:0" o:ole="">
            <v:imagedata r:id="rId12" o:title=""/>
          </v:shape>
          <o:OLEObject Type="Embed" ProgID="Equation.DSMT4" ShapeID="_x0000_i1025" DrawAspect="Content" ObjectID="_1702127770" r:id="rId13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ab/>
      </w:r>
    </w:p>
    <w:p w14:paraId="35C4A51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3FE3088" w14:textId="77777777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420" w:dyaOrig="360" w14:anchorId="2BC7C996">
          <v:shape id="_x0000_i1026" type="#_x0000_t75" alt="" style="width:21.75pt;height:18.75pt;mso-width-percent:0;mso-height-percent:0;mso-width-percent:0;mso-height-percent:0" o:ole="">
            <v:imagedata r:id="rId14" o:title=""/>
          </v:shape>
          <o:OLEObject Type="Embed" ProgID="Equation.DSMT4" ShapeID="_x0000_i1026" DrawAspect="Content" ObjectID="_1702127771" r:id="rId15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5998AEB1" w14:textId="3D19C3DC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420" w:dyaOrig="360" w14:anchorId="2A8D494C">
          <v:shape id="_x0000_i1027" type="#_x0000_t75" alt="" style="width:21.75pt;height:18.75pt;mso-width-percent:0;mso-height-percent:0;mso-width-percent:0;mso-height-percent:0" o:ole="">
            <v:imagedata r:id="rId16" o:title=""/>
          </v:shape>
          <o:OLEObject Type="Embed" ProgID="Equation.DSMT4" ShapeID="_x0000_i1027" DrawAspect="Content" ObjectID="_1702127772" r:id="rId17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51729B9C" w14:textId="77777777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260" w:dyaOrig="260" w14:anchorId="0941BF3B">
          <v:shape id="_x0000_i1028" type="#_x0000_t75" alt="" style="width:12.75pt;height:12.75pt;mso-width-percent:0;mso-height-percent:0;mso-width-percent:0;mso-height-percent:0" o:ole="">
            <v:imagedata r:id="rId18" o:title=""/>
          </v:shape>
          <o:OLEObject Type="Embed" ProgID="Equation.DSMT4" ShapeID="_x0000_i1028" DrawAspect="Content" ObjectID="_1702127773" r:id="rId19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მკვრი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რ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მ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3);</w:t>
      </w:r>
    </w:p>
    <w:p w14:paraId="34C88B4F" w14:textId="207B9FEC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400" w:dyaOrig="360" w14:anchorId="3A51ED03">
          <v:shape id="_x0000_i1029" type="#_x0000_t75" alt="" style="width:21.75pt;height:18.75pt;mso-width-percent:0;mso-height-percent:0;mso-width-percent:0;mso-height-percent:0" o:ole="">
            <v:imagedata r:id="rId20" o:title=""/>
          </v:shape>
          <o:OLEObject Type="Embed" ProgID="Equation.DSMT4" ShapeID="_x0000_i1029" DrawAspect="Content" ObjectID="_1702127774" r:id="rId21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 PLATTS EUROPEAN MARKETSCAN-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FOB Med (Italy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0C953529" w14:textId="41B2E1C6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420" w:dyaOrig="360" w14:anchorId="73FE56DE">
          <v:shape id="_x0000_i1030" type="#_x0000_t75" alt="" style="width:21.75pt;height:18.75pt;mso-width-percent:0;mso-height-percent:0;mso-width-percent:0;mso-height-percent:0" o:ole="">
            <v:imagedata r:id="rId22" o:title=""/>
          </v:shape>
          <o:OLEObject Type="Embed" ProgID="Equation.DSMT4" ShapeID="_x0000_i1030" DrawAspect="Content" ObjectID="_1702127775" r:id="rId23"/>
        </w:objec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25291B" w14:textId="068C35E3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A6C806" w14:textId="11D53C63" w:rsidR="005A5AFE" w:rsidRPr="004C5D91" w:rsidRDefault="0052141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3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ა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ივ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Cnom 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40547881" w14:textId="77777777" w:rsidR="005A5AFE" w:rsidRPr="004C5D91" w:rsidRDefault="0060015D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noProof/>
          <w:color w:val="000000"/>
          <w:sz w:val="20"/>
          <w:szCs w:val="20"/>
          <w:lang w:val="ka-GE"/>
        </w:rPr>
        <w:object w:dxaOrig="2980" w:dyaOrig="620" w14:anchorId="7F576720">
          <v:shape id="_x0000_i1031" type="#_x0000_t75" alt="" style="width:150pt;height:31.5pt;mso-width-percent:0;mso-height-percent:0;mso-width-percent:0;mso-height-percent:0" o:ole="">
            <v:imagedata r:id="rId24" o:title=""/>
          </v:shape>
          <o:OLEObject Type="Embed" ProgID="Equation.DSMT4" ShapeID="_x0000_i1031" DrawAspect="Content" ObjectID="_1702127776" r:id="rId25"/>
        </w:object>
      </w:r>
    </w:p>
    <w:p w14:paraId="039FBD0A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აცემ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A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18%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23E9BF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ფიურო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აშორის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P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R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კიდ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C1).</w:t>
      </w:r>
    </w:p>
    <w:p w14:paraId="56CB184E" w14:textId="4BFBE77B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5 202</w:t>
      </w:r>
      <w:r w:rsidR="00664C6A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bid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487052F5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ლუ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nom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nom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ტო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82B6D0E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087F954F" w14:textId="77777777" w:rsidR="00CE3AD4" w:rsidRDefault="005A5AFE" w:rsidP="00CE3AD4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ლოგი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="00CE3AD4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 xml:space="preserve"> </w:t>
      </w:r>
    </w:p>
    <w:p w14:paraId="214A5C24" w14:textId="77777777" w:rsidR="00CE3AD4" w:rsidRDefault="00CE3AD4" w:rsidP="00CE3AD4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</w:pPr>
    </w:p>
    <w:p w14:paraId="550362B7" w14:textId="218FB61E" w:rsidR="005A5AFE" w:rsidRPr="004C5D91" w:rsidRDefault="005A5AFE" w:rsidP="00CE3AD4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7DEEDBE5" w14:textId="00901645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  <w:t xml:space="preserve">4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ყოვნებლივ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F76E317" w14:textId="2D0443CB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თავს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="00A860D3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.3.1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გვა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აწო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ს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მართ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A860D3" w:rsidRPr="00A531ED">
        <w:rPr>
          <w:rFonts w:ascii="Sylfaen" w:eastAsia="Times New Roman" w:hAnsi="Sylfaen" w:cstheme="minorHAnsi"/>
          <w:iCs/>
          <w:color w:val="000000"/>
          <w:sz w:val="20"/>
          <w:szCs w:val="20"/>
          <w:lang w:val="ka-GE"/>
        </w:rPr>
        <w:t>oil</w:t>
      </w:r>
      <w:r w:rsidR="00A860D3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2022-2023</w:t>
      </w:r>
      <w:r w:rsidR="00A860D3" w:rsidRPr="00A531E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@spa.gov.ge</w:t>
      </w:r>
    </w:p>
    <w:p w14:paraId="1EF2CFC9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641A111B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ისმიე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70F36C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7DB4BDA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C1E83" w14:textId="5FC98518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1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ნტაჟებამდ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სტ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A860D3" w:rsidRPr="00A531E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--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კუთ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ერგ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არ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დგე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ღ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№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ბაზ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.</w:t>
      </w:r>
    </w:p>
    <w:p w14:paraId="2C8B4AA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5AA7B36" w14:textId="77777777" w:rsidR="00250AFC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სატრანსპორ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ხს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შვ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ი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ქმე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C290F4D" w14:textId="77777777" w:rsidR="00250AFC" w:rsidRDefault="00250AFC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6BBB1F2" w14:textId="48457868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ყე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ი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ზღაუ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9A6837B" w14:textId="3C7A5EA8" w:rsidR="005A5AFE" w:rsidRPr="004C5D91" w:rsidRDefault="003C25C5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5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თა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40ED52F" w14:textId="1CA52641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</w:t>
      </w:r>
      <w:r w:rsidR="003C25C5" w:rsidRPr="00341C6B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6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ად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A860D3" w:rsidRPr="00A531E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A860D3" w:rsidRPr="00A531ED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D39DEEA" w14:textId="4DD92CA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5180C169" w14:textId="4E1E4A11" w:rsidR="006177CF" w:rsidRPr="004C5D91" w:rsidRDefault="006177CF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5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ანგარიშსწორ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პირობები</w:t>
      </w:r>
    </w:p>
    <w:p w14:paraId="7B0C4CF5" w14:textId="77777777" w:rsidR="005A5AFE" w:rsidRPr="004C5D91" w:rsidRDefault="005A5AFE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5388B169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2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აღ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3E0AE1E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28A7108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41F0643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ცხ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.</w:t>
      </w:r>
    </w:p>
    <w:p w14:paraId="454027A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≥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&lt;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(CAV)-0.15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93F3B44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ჯე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სატა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წერ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17F9D" w14:textId="68F68D1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4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ადასტუ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ქ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ბუ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41F5BA0" w14:textId="77777777" w:rsidR="00CD66FA" w:rsidRDefault="006177CF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t xml:space="preserve">5.5 </w:t>
      </w:r>
      <w:r w:rsidR="00CD66FA"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საწვავის სითხის სახით შესყიდვის შემთხვევაში, საანგარიშსწორებო ფასის დადგენისას გათვალისწინებულ უნდა იქნეს შემდეგი გარემოება: „პრემიუმის“ შესყიდვისას,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- ფაქტურას, საწვავის გატანის დღეს. საანგარიშსწორებო ფასი </w:t>
      </w:r>
    </w:p>
    <w:p w14:paraId="1AD69FAF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</w:p>
    <w:p w14:paraId="68493D3E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>გამოითვლება ნომინალურ ღირებულებაზე დაყრდნობით განსაზღვრული საანგარიშსწორებო ფასის მიხედვით, რომელიც უნდა იყოს საწვავის გატანის დღისათვის მიმწოდებლის საცალო რეალიზაციის ქსელში არსებულ ფასზე (CR) მინიმუმ 15 თეთრით ნაკლები.</w:t>
      </w:r>
      <w:r w:rsidRPr="00F448AB">
        <w:rPr>
          <w:rFonts w:ascii="Sylfaen" w:hAnsi="Sylfaen" w:cs="Sylfaen"/>
          <w:iCs/>
          <w:color w:val="000000"/>
          <w:lang w:val="ka-GE" w:eastAsia="x-none"/>
        </w:rPr>
        <w:t xml:space="preserve"> </w:t>
      </w:r>
      <w:r w:rsidR="00CB75F1" w:rsidRPr="00CB75F1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 </w:t>
      </w:r>
    </w:p>
    <w:p w14:paraId="0C051B28" w14:textId="36B8BD77" w:rsidR="006177CF" w:rsidRPr="004C5D91" w:rsidRDefault="006177CF" w:rsidP="00CD66FA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AEF93BD" w14:textId="1061F13B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5.7 202</w:t>
      </w:r>
      <w:r w:rsidR="00361D12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</w:t>
      </w:r>
      <w:r w:rsidR="00361D12">
        <w:rPr>
          <w:rFonts w:asciiTheme="minorHAnsi" w:eastAsia="Times New Roman" w:hAnsiTheme="minorHAnsi" w:cstheme="minorHAnsi"/>
          <w:iCs/>
          <w:color w:val="000000"/>
          <w:sz w:val="20"/>
          <w:szCs w:val="20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927AE1" w14:textId="37D16B8D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472F1CCF" w14:textId="77777777" w:rsidR="00527593" w:rsidRPr="004C5D91" w:rsidRDefault="00527593" w:rsidP="004C5D91">
      <w:pPr>
        <w:ind w:left="90"/>
        <w:jc w:val="center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ებ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ოვალეობები</w:t>
      </w:r>
    </w:p>
    <w:p w14:paraId="75711CB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1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10977FE6" w14:textId="2C4631E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1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"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"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F125227" w14:textId="210CC36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2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361D12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361D12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FF6DAD4" w14:textId="73D821BF" w:rsidR="005A5AFE" w:rsidRPr="004C5D91" w:rsidRDefault="005A5AFE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3 202</w:t>
      </w:r>
      <w:r w:rsidR="00361D12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361D12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AE5707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513D920" w14:textId="7DA942C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57D83C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B3468DD" w14:textId="1DE4ECF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AE5707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AE5707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 </w:t>
      </w:r>
    </w:p>
    <w:p w14:paraId="68AFCF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465F30E2" w14:textId="3BBEA16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CE3304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BF2BD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F80F0F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0AA0FD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2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ab/>
      </w:r>
    </w:p>
    <w:p w14:paraId="472ECDE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ჩე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ხდ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რღვ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99ECBB2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სთხო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BF95A43" w14:textId="06C8292E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უხედა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742D19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80873B5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3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741B8E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603CF44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D7571EA" w14:textId="0A36F126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AE5707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AE5707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D9FD11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3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725F45E" w14:textId="7777777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61C81C8" w14:textId="3A8990F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Start w:id="0" w:name="_Hlk59611824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მასთან,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End w:id="0"/>
    </w:p>
    <w:p w14:paraId="4EABA20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9730417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C70A64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3665E826" w14:textId="77777777" w:rsidR="00CD66FA" w:rsidRDefault="00CD66FA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8A77C95" w14:textId="5CBF6A82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C633FF6" w14:textId="18A82DAB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8EE94CE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0AEF81C4" w14:textId="64366465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4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ი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0D9B493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54C8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4A84A0B" w14:textId="5F12C57F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272D859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875BDF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3B799DA1" w14:textId="77777777" w:rsidR="003C25C5" w:rsidRPr="004C5D91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7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43A0EFE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,2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02100B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.01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D240C2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AF2C7B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5EE4EDB4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8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br/>
      </w:r>
    </w:p>
    <w:p w14:paraId="0F800901" w14:textId="78F219DA" w:rsidR="003C25C5" w:rsidRPr="008479E2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eastAsia="x-none"/>
        </w:rPr>
      </w:pPr>
      <w:bookmarkStart w:id="1" w:name="_Hlk59465234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8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lastRenderedPageBreak/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0 000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  <w:r w:rsidR="00AE5707">
        <w:rPr>
          <w:rFonts w:ascii="Sylfaen" w:hAnsi="Sylfaen" w:cs="Sylfaen"/>
          <w:color w:val="000000"/>
          <w:sz w:val="20"/>
          <w:szCs w:val="20"/>
          <w:lang w:eastAsia="x-none"/>
        </w:rPr>
        <w:t>.</w:t>
      </w:r>
    </w:p>
    <w:bookmarkEnd w:id="1"/>
    <w:p w14:paraId="3DE63372" w14:textId="0FEE0087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3896EF1E" w14:textId="77777777" w:rsidR="004C5D91" w:rsidRPr="004C5D91" w:rsidRDefault="004C5D91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506C3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9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F543E9C" w14:textId="71D0D960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9.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8479E2"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2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</w:t>
      </w:r>
      <w:r w:rsidR="00A713D9" w:rsidRPr="008479E2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="008479E2"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8479E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="008479E2"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.</w:t>
      </w:r>
    </w:p>
    <w:p w14:paraId="5DF2F58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CC357C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0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D0B2530" w14:textId="554603D5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10.1</w:t>
      </w:r>
      <w:r w:rsidRPr="004C5D91">
        <w:rPr>
          <w:rFonts w:asciiTheme="minorHAnsi" w:hAnsiTheme="minorHAnsi" w:cstheme="minorHAnsi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როცეს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ააწყ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მშლე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ელ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ერ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სყიდვე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ანგრძლივ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ღებმ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კლ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ღ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თ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ჯარ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ნცხა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ოციალუ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 xml:space="preserve"> 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მარის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გორ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ზრუნველყოფა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>.</w:t>
      </w:r>
    </w:p>
    <w:p w14:paraId="2F9E8F9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0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0F82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9F72347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1.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</w:rPr>
        <w:t>დაუძლეველი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</w:rPr>
        <w:t>ძალა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(</w:t>
      </w:r>
      <w:r w:rsidRPr="004C5D91">
        <w:rPr>
          <w:rFonts w:ascii="Sylfaen" w:hAnsi="Sylfaen" w:cs="Sylfaen"/>
          <w:b/>
          <w:sz w:val="20"/>
          <w:szCs w:val="20"/>
        </w:rPr>
        <w:t>ფორს</w:t>
      </w:r>
      <w:r w:rsidRPr="004C5D91">
        <w:rPr>
          <w:rFonts w:asciiTheme="minorHAnsi" w:hAnsiTheme="minorHAnsi" w:cstheme="minorHAnsi"/>
          <w:b/>
          <w:sz w:val="20"/>
          <w:szCs w:val="20"/>
        </w:rPr>
        <w:t>-</w:t>
      </w:r>
      <w:r w:rsidRPr="004C5D91">
        <w:rPr>
          <w:rFonts w:ascii="Sylfaen" w:hAnsi="Sylfaen" w:cs="Sylfaen"/>
          <w:b/>
          <w:sz w:val="20"/>
          <w:szCs w:val="20"/>
        </w:rPr>
        <w:t>მაჟორი</w:t>
      </w:r>
      <w:r w:rsidRPr="004C5D91">
        <w:rPr>
          <w:rFonts w:asciiTheme="minorHAnsi" w:hAnsiTheme="minorHAnsi" w:cstheme="minorHAnsi"/>
          <w:b/>
          <w:sz w:val="20"/>
          <w:szCs w:val="20"/>
        </w:rPr>
        <w:t>)</w:t>
      </w:r>
      <w:r w:rsidRPr="004C5D91">
        <w:rPr>
          <w:rFonts w:asciiTheme="minorHAnsi" w:hAnsiTheme="minorHAnsi" w:cstheme="minorHAnsi"/>
          <w:b/>
          <w:sz w:val="20"/>
          <w:szCs w:val="20"/>
        </w:rPr>
        <w:br/>
      </w:r>
    </w:p>
    <w:p w14:paraId="19115F3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1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4A7DB32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34E4BD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3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DC02FD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lastRenderedPageBreak/>
        <w:t xml:space="preserve">11.4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0F79EBF" w14:textId="7A4EFFD9" w:rsidR="003C25C5" w:rsidRDefault="003C25C5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BA2137" w14:textId="56991EB5" w:rsid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B3BFCE4" w14:textId="77777777" w:rsidR="005A4CC4" w:rsidRP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691F135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2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67DF66B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073E92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9C5186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45CB9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5A0FAD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C4A5E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21E9DC3" w14:textId="77777777" w:rsidR="003C25C5" w:rsidRPr="004C5D91" w:rsidRDefault="003C25C5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3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,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B9716CF" w14:textId="53DE0E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E52DC4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ომიე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BD9DB99" w14:textId="42912760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5B3E84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 „</w:t>
      </w:r>
      <w:r w:rsidR="005B3E84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FCA58D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4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%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0BE3AC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3CE16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2D33523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6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4E53CA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 xml:space="preserve">13.7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955A40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35813DB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8.1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. </w:t>
      </w:r>
    </w:p>
    <w:p w14:paraId="3A2A35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p w14:paraId="005EF7E2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</w:rPr>
        <w:t>14.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658369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134615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186CD8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B867640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5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00734B6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1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2211D5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705C4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B558C28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6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BEE98F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B6E618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49FEA7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65F34F3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33E034" w14:textId="08DDD8DB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1D4F312" w14:textId="77777777" w:rsidR="005A4CC4" w:rsidRPr="005A4CC4" w:rsidRDefault="005A4CC4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tbl>
      <w:tblPr>
        <w:tblpPr w:leftFromText="180" w:rightFromText="180" w:vertAnchor="text" w:horzAnchor="margin" w:tblpXSpec="center" w:tblpY="811"/>
        <w:tblW w:w="0" w:type="auto"/>
        <w:tblLook w:val="04A0" w:firstRow="1" w:lastRow="0" w:firstColumn="1" w:lastColumn="0" w:noHBand="0" w:noVBand="1"/>
      </w:tblPr>
      <w:tblGrid>
        <w:gridCol w:w="3483"/>
        <w:gridCol w:w="3177"/>
      </w:tblGrid>
      <w:tr w:rsidR="00DD13BE" w:rsidRPr="004C5D91" w14:paraId="42094E95" w14:textId="77777777" w:rsidTr="00DD13BE">
        <w:trPr>
          <w:trHeight w:val="2520"/>
        </w:trPr>
        <w:tc>
          <w:tcPr>
            <w:tcW w:w="3483" w:type="dxa"/>
          </w:tcPr>
          <w:p w14:paraId="3B2CFC9E" w14:textId="77777777" w:rsidR="00DD13BE" w:rsidRPr="00870F00" w:rsidRDefault="00DD13BE" w:rsidP="00DD13BE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870F00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47E41C87" w14:textId="77777777" w:rsidR="00DD13BE" w:rsidRPr="004C5D91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1973176914"/>
              <w:placeholder>
                <w:docPart w:val="D93F596CEB9441539641A90333F0520D"/>
              </w:placeholder>
            </w:sdtPr>
            <w:sdtEndPr>
              <w:rPr>
                <w:rStyle w:val="TENDER"/>
              </w:rPr>
            </w:sdtEndPr>
            <w:sdtContent>
              <w:permStart w:id="390923964" w:edGrp="everyone" w:displacedByCustomXml="prev"/>
              <w:p w14:paraId="15274CCC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ermEnd w:id="390923964"/>
              <w:p w14:paraId="1FB9FB36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3CE71CEF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ermStart w:id="483401309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ermEnd w:id="483401309"/>
              <w:p w14:paraId="094DE042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0BA0F8E1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permStart w:id="333057435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ermEnd w:id="333057435"/>
          <w:p w14:paraId="39788C5B" w14:textId="77777777" w:rsidR="00DD13BE" w:rsidRPr="004C5D91" w:rsidRDefault="00DD13BE" w:rsidP="00DD13BE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60AD56DF" w14:textId="77777777" w:rsidR="00DD13BE" w:rsidRPr="004C5D91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3177" w:type="dxa"/>
          </w:tcPr>
          <w:p w14:paraId="74EAA4B7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E615E6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8BDFC69" w14:textId="77777777" w:rsidR="00DD13BE" w:rsidRPr="00E615E6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5B8932C4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396D7540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3737EF3E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77E1F2F0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გიორგი აიოზბა</w:t>
            </w:r>
          </w:p>
          <w:p w14:paraId="3231E417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3F08066B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31EB1C53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23AA73BF" w14:textId="77777777" w:rsidR="00DD13BE" w:rsidRPr="00E615E6" w:rsidRDefault="00DD13BE" w:rsidP="00DD13BE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5D2726D3" w14:textId="77777777" w:rsidR="00DD13BE" w:rsidRPr="004C5D91" w:rsidRDefault="00DD13BE" w:rsidP="00DD13BE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</w:tbl>
    <w:p w14:paraId="5B2D0D32" w14:textId="3C9604C2" w:rsidR="003C25C5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17.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p w14:paraId="20FD8374" w14:textId="77777777" w:rsidR="00455BAA" w:rsidRPr="004C5D91" w:rsidRDefault="00455BAA" w:rsidP="004C5D91">
      <w:pPr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3EC94DE0" w14:textId="4D32BB04" w:rsidR="00EF45C3" w:rsidRDefault="00EF45C3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color w:val="000000"/>
          <w:sz w:val="20"/>
          <w:szCs w:val="20"/>
          <w:lang w:val="ka-GE"/>
        </w:rPr>
        <w:lastRenderedPageBreak/>
        <w:t>დანართი</w:t>
      </w:r>
      <w:r w:rsidRPr="00E615E6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1</w:t>
      </w:r>
    </w:p>
    <w:p w14:paraId="2E3D679D" w14:textId="77777777" w:rsidR="00E615E6" w:rsidRPr="00E615E6" w:rsidRDefault="00E615E6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BBD71B3" w14:textId="77777777" w:rsidR="00EF45C3" w:rsidRPr="00E615E6" w:rsidRDefault="00EF45C3" w:rsidP="004C5D91">
      <w:pPr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>20</w:t>
      </w:r>
      <w:permStart w:id="1753828192" w:edGrp="everyone"/>
      <w:sdt>
        <w:sdtPr>
          <w:rPr>
            <w:rStyle w:val="TENDER"/>
            <w:rFonts w:asciiTheme="minorHAnsi" w:hAnsiTheme="minorHAnsi" w:cstheme="minorHAnsi"/>
            <w:szCs w:val="20"/>
            <w:lang w:val="ka-GE"/>
          </w:rPr>
          <w:id w:val="1877280526"/>
          <w:placeholder>
            <w:docPart w:val="788C10C036D24D0CA21FA24EFCA26C38"/>
          </w:placeholder>
        </w:sdtPr>
        <w:sdtEndPr>
          <w:rPr>
            <w:rStyle w:val="TENDER"/>
          </w:rPr>
        </w:sdtEndPr>
        <w:sdtContent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t>___</w:t>
          </w:r>
        </w:sdtContent>
      </w:sdt>
      <w:permEnd w:id="1753828192"/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 xml:space="preserve">   </w:t>
      </w:r>
      <w:r w:rsidRPr="00E615E6">
        <w:rPr>
          <w:rFonts w:ascii="Sylfaen" w:hAnsi="Sylfaen" w:cs="Sylfaen"/>
          <w:b/>
          <w:sz w:val="20"/>
          <w:szCs w:val="20"/>
          <w:lang w:val="ka-GE"/>
        </w:rPr>
        <w:t>წლის</w:t>
      </w:r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 xml:space="preserve"> “</w:t>
      </w:r>
      <w:sdt>
        <w:sdtPr>
          <w:rPr>
            <w:rStyle w:val="TENDER"/>
            <w:rFonts w:asciiTheme="minorHAnsi" w:hAnsiTheme="minorHAnsi" w:cstheme="minorHAnsi"/>
            <w:szCs w:val="20"/>
            <w:lang w:val="ka-GE"/>
          </w:rPr>
          <w:id w:val="1148094915"/>
          <w:placeholder>
            <w:docPart w:val="5AEA2A407F664C219E1B9824EC89DD0C"/>
          </w:placeholder>
        </w:sdtPr>
        <w:sdtEndPr>
          <w:rPr>
            <w:rStyle w:val="TENDER"/>
          </w:rPr>
        </w:sdtEndPr>
        <w:sdtContent>
          <w:bookmarkStart w:id="2" w:name="Text6"/>
          <w:permStart w:id="264523280" w:edGrp="everyone"/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begin">
              <w:ffData>
                <w:name w:val="Text6"/>
                <w:enabled/>
                <w:calcOnExit w:val="0"/>
                <w:textInput>
                  <w:default w:val="რიცხვი"/>
                </w:textInput>
              </w:ffData>
            </w:fldChar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instrText xml:space="preserve"> FORMTEXT </w:instrText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separate"/>
          </w:r>
          <w:r w:rsidRPr="00E615E6">
            <w:rPr>
              <w:rStyle w:val="TENDER"/>
              <w:rFonts w:cs="Sylfaen"/>
              <w:szCs w:val="20"/>
              <w:lang w:val="ka-GE"/>
            </w:rPr>
            <w:t>რიცხვი</w:t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end"/>
          </w:r>
          <w:bookmarkEnd w:id="2"/>
          <w:permEnd w:id="264523280"/>
        </w:sdtContent>
      </w:sdt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>”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sdt>
        <w:sdtPr>
          <w:rPr>
            <w:rStyle w:val="TENDER"/>
            <w:rFonts w:asciiTheme="minorHAnsi" w:hAnsiTheme="minorHAnsi" w:cstheme="minorHAnsi"/>
            <w:szCs w:val="20"/>
            <w:lang w:val="ka-GE"/>
          </w:rPr>
          <w:id w:val="1104145887"/>
          <w:placeholder>
            <w:docPart w:val="839C929976A84A06B19881B6CC178A8E"/>
          </w:placeholder>
        </w:sdtPr>
        <w:sdtEndPr>
          <w:rPr>
            <w:rStyle w:val="TENDER"/>
          </w:rPr>
        </w:sdtEndPr>
        <w:sdtContent>
          <w:permStart w:id="227412722" w:edGrp="everyone"/>
          <w:r w:rsidRPr="00E615E6">
            <w:rPr>
              <w:rStyle w:val="TENDER"/>
              <w:rFonts w:cs="Sylfaen"/>
              <w:szCs w:val="20"/>
              <w:lang w:val="ka-GE"/>
            </w:rPr>
            <w:t>თვე</w:t>
          </w:r>
          <w:permEnd w:id="227412722"/>
        </w:sdtContent>
      </w:sdt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 xml:space="preserve">” # </w:t>
      </w:r>
      <w:sdt>
        <w:sdtPr>
          <w:rPr>
            <w:rStyle w:val="TENDER"/>
            <w:rFonts w:asciiTheme="minorHAnsi" w:hAnsiTheme="minorHAnsi" w:cstheme="minorHAnsi"/>
            <w:szCs w:val="20"/>
            <w:lang w:val="ka-GE"/>
          </w:rPr>
          <w:id w:val="1053812031"/>
          <w:placeholder>
            <w:docPart w:val="96F32F88630C45468DF2CF351FA2679D"/>
          </w:placeholder>
        </w:sdtPr>
        <w:sdtEndPr>
          <w:rPr>
            <w:rStyle w:val="TENDER"/>
          </w:rPr>
        </w:sdtEndPr>
        <w:sdtContent>
          <w:permStart w:id="55324427" w:edGrp="everyone"/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begin">
              <w:ffData>
                <w:name w:val=""/>
                <w:enabled/>
                <w:calcOnExit w:val="0"/>
                <w:textInput>
                  <w:default w:val="ნომერი"/>
                </w:textInput>
              </w:ffData>
            </w:fldChar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instrText xml:space="preserve"> FORMTEXT </w:instrText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separate"/>
          </w:r>
          <w:r w:rsidRPr="00E615E6">
            <w:rPr>
              <w:rStyle w:val="TENDER"/>
              <w:rFonts w:cs="Sylfaen"/>
              <w:szCs w:val="20"/>
              <w:lang w:val="ka-GE"/>
            </w:rPr>
            <w:t>ნომერი</w:t>
          </w:r>
          <w:r w:rsidRPr="00E615E6">
            <w:rPr>
              <w:rStyle w:val="TENDER"/>
              <w:rFonts w:asciiTheme="minorHAnsi" w:hAnsiTheme="minorHAnsi" w:cstheme="minorHAnsi"/>
              <w:szCs w:val="20"/>
              <w:lang w:val="ka-GE"/>
            </w:rPr>
            <w:fldChar w:fldCharType="end"/>
          </w:r>
          <w:permEnd w:id="55324427"/>
        </w:sdtContent>
      </w:sdt>
    </w:p>
    <w:tbl>
      <w:tblPr>
        <w:tblpPr w:leftFromText="180" w:rightFromText="180" w:vertAnchor="text" w:horzAnchor="page" w:tblpX="254" w:tblpY="191"/>
        <w:tblW w:w="11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"/>
        <w:gridCol w:w="1159"/>
        <w:gridCol w:w="1218"/>
        <w:gridCol w:w="1192"/>
        <w:gridCol w:w="1475"/>
        <w:gridCol w:w="1236"/>
        <w:gridCol w:w="1620"/>
        <w:gridCol w:w="1339"/>
        <w:gridCol w:w="2321"/>
      </w:tblGrid>
      <w:tr w:rsidR="00E615E6" w:rsidRPr="00E615E6" w14:paraId="6E2FC95C" w14:textId="77777777" w:rsidTr="00923BFD">
        <w:trPr>
          <w:trHeight w:val="890"/>
        </w:trPr>
        <w:tc>
          <w:tcPr>
            <w:tcW w:w="254" w:type="dxa"/>
            <w:vAlign w:val="center"/>
          </w:tcPr>
          <w:p w14:paraId="3DBFCC60" w14:textId="77777777" w:rsidR="00E615E6" w:rsidRPr="00E615E6" w:rsidRDefault="00E615E6" w:rsidP="00923BFD">
            <w:pPr>
              <w:ind w:left="-180" w:right="-106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#</w:t>
            </w:r>
          </w:p>
        </w:tc>
        <w:tc>
          <w:tcPr>
            <w:tcW w:w="1159" w:type="dxa"/>
            <w:vAlign w:val="center"/>
          </w:tcPr>
          <w:p w14:paraId="02104B62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ქონლ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დასახელება</w:t>
            </w:r>
          </w:p>
        </w:tc>
        <w:tc>
          <w:tcPr>
            <w:tcW w:w="1218" w:type="dxa"/>
            <w:vAlign w:val="center"/>
          </w:tcPr>
          <w:p w14:paraId="46288D2C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ქონლ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ძირითადი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ახასიათებლები</w:t>
            </w:r>
          </w:p>
        </w:tc>
        <w:tc>
          <w:tcPr>
            <w:tcW w:w="1192" w:type="dxa"/>
            <w:vAlign w:val="center"/>
          </w:tcPr>
          <w:p w14:paraId="1CBCAF06" w14:textId="77777777" w:rsidR="00E615E6" w:rsidRPr="00E615E6" w:rsidRDefault="00E615E6" w:rsidP="00923BFD">
            <w:pPr>
              <w:ind w:left="-108" w:right="-65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წარმოშობ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ქვეყანა</w:t>
            </w:r>
          </w:p>
        </w:tc>
        <w:tc>
          <w:tcPr>
            <w:tcW w:w="1475" w:type="dxa"/>
            <w:vAlign w:val="center"/>
          </w:tcPr>
          <w:p w14:paraId="0D934217" w14:textId="77777777" w:rsidR="00E615E6" w:rsidRPr="00E615E6" w:rsidRDefault="00E615E6" w:rsidP="00923BFD">
            <w:pPr>
              <w:ind w:left="-108" w:right="-65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ორიენტაციო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რაოდენობა</w:t>
            </w:r>
          </w:p>
        </w:tc>
        <w:tc>
          <w:tcPr>
            <w:tcW w:w="1236" w:type="dxa"/>
            <w:vAlign w:val="center"/>
          </w:tcPr>
          <w:p w14:paraId="655B15B7" w14:textId="77777777" w:rsidR="00E615E6" w:rsidRPr="00E615E6" w:rsidRDefault="00E615E6" w:rsidP="00923BFD">
            <w:pPr>
              <w:ind w:left="-108" w:right="-65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ერთეულ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ფასი</w:t>
            </w:r>
          </w:p>
          <w:p w14:paraId="725CF182" w14:textId="77777777" w:rsidR="00E615E6" w:rsidRPr="00E615E6" w:rsidRDefault="00E615E6" w:rsidP="00923BFD">
            <w:pPr>
              <w:ind w:left="-108" w:right="-65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</w:p>
        </w:tc>
        <w:tc>
          <w:tcPr>
            <w:tcW w:w="1620" w:type="dxa"/>
            <w:vAlign w:val="center"/>
          </w:tcPr>
          <w:p w14:paraId="72A9F4DF" w14:textId="77777777" w:rsidR="00E615E6" w:rsidRPr="00E615E6" w:rsidRDefault="00E615E6" w:rsidP="00923BFD">
            <w:pPr>
              <w:ind w:left="-107" w:right="-108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ერთო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ორიენტაციო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ღირებულება</w:t>
            </w:r>
          </w:p>
          <w:p w14:paraId="7D23F789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</w:p>
        </w:tc>
        <w:tc>
          <w:tcPr>
            <w:tcW w:w="1339" w:type="dxa"/>
            <w:shd w:val="clear" w:color="auto" w:fill="auto"/>
            <w:vAlign w:val="center"/>
          </w:tcPr>
          <w:p w14:paraId="67DC2B98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წოდებ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ადგილი</w:t>
            </w:r>
          </w:p>
        </w:tc>
        <w:tc>
          <w:tcPr>
            <w:tcW w:w="2321" w:type="dxa"/>
            <w:shd w:val="clear" w:color="auto" w:fill="auto"/>
            <w:vAlign w:val="center"/>
          </w:tcPr>
          <w:p w14:paraId="0481448F" w14:textId="496CEC28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წოდებ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ვადები</w:t>
            </w:r>
          </w:p>
        </w:tc>
      </w:tr>
      <w:tr w:rsidR="00E615E6" w:rsidRPr="004C5D91" w14:paraId="02ED153F" w14:textId="77777777" w:rsidTr="00923BFD">
        <w:trPr>
          <w:trHeight w:val="1353"/>
        </w:trPr>
        <w:tc>
          <w:tcPr>
            <w:tcW w:w="254" w:type="dxa"/>
            <w:vAlign w:val="center"/>
          </w:tcPr>
          <w:p w14:paraId="3A4CBD17" w14:textId="77777777" w:rsidR="00E615E6" w:rsidRPr="00E615E6" w:rsidRDefault="00E615E6" w:rsidP="00923BFD">
            <w:pPr>
              <w:ind w:left="-180" w:right="-106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1</w:t>
            </w:r>
          </w:p>
        </w:tc>
        <w:tc>
          <w:tcPr>
            <w:tcW w:w="1159" w:type="dxa"/>
            <w:vAlign w:val="center"/>
          </w:tcPr>
          <w:p w14:paraId="2CFF0023" w14:textId="12F5AA55" w:rsidR="00E615E6" w:rsidRPr="00E615E6" w:rsidRDefault="00E615E6" w:rsidP="00923BFD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ka-GE"/>
              </w:rPr>
              <w:t>Efix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ka-GE"/>
              </w:rPr>
              <w:t>Euro Premium</w:t>
            </w:r>
          </w:p>
        </w:tc>
        <w:tc>
          <w:tcPr>
            <w:tcW w:w="1218" w:type="dxa"/>
            <w:vAlign w:val="center"/>
          </w:tcPr>
          <w:p w14:paraId="4DB4FDF4" w14:textId="77777777" w:rsidR="00E615E6" w:rsidRPr="00E615E6" w:rsidRDefault="00E615E6" w:rsidP="00923BF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ka-GE"/>
              </w:rPr>
              <w:t>RON 95</w:t>
            </w:r>
          </w:p>
        </w:tc>
        <w:tc>
          <w:tcPr>
            <w:tcW w:w="1192" w:type="dxa"/>
            <w:vAlign w:val="center"/>
          </w:tcPr>
          <w:p w14:paraId="337F5F2B" w14:textId="77777777" w:rsidR="00E615E6" w:rsidRPr="00E615E6" w:rsidRDefault="00E615E6" w:rsidP="00923BF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რუმინეთი</w:t>
            </w:r>
          </w:p>
        </w:tc>
        <w:tc>
          <w:tcPr>
            <w:tcW w:w="1475" w:type="dxa"/>
            <w:vAlign w:val="center"/>
          </w:tcPr>
          <w:p w14:paraId="3872D32E" w14:textId="77777777" w:rsidR="00E615E6" w:rsidRPr="00E615E6" w:rsidRDefault="00E615E6" w:rsidP="00923BF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permStart w:id="1357608339" w:edGrp="everyone"/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instrText xml:space="preserve"> FORMTEXT </w:instrTex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separate"/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end"/>
            </w:r>
            <w:bookmarkEnd w:id="3"/>
            <w:permEnd w:id="1357608339"/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ლიტრი</w:t>
            </w:r>
          </w:p>
        </w:tc>
        <w:tc>
          <w:tcPr>
            <w:tcW w:w="1236" w:type="dxa"/>
            <w:vAlign w:val="center"/>
          </w:tcPr>
          <w:sdt>
            <w:sdtPr>
              <w:rPr>
                <w:rStyle w:val="a0"/>
                <w:rFonts w:asciiTheme="minorHAnsi" w:hAnsiTheme="minorHAnsi" w:cstheme="minorHAnsi"/>
                <w:sz w:val="20"/>
                <w:szCs w:val="20"/>
                <w:lang w:val="ka-GE"/>
              </w:rPr>
              <w:id w:val="-806704304"/>
              <w:placeholder>
                <w:docPart w:val="A7716E30037249F699967DB8C3D115F8"/>
              </w:placeholder>
            </w:sdtPr>
            <w:sdtEndPr>
              <w:rPr>
                <w:rStyle w:val="a0"/>
              </w:rPr>
            </w:sdtEndPr>
            <w:sdtContent>
              <w:permStart w:id="1411646452" w:edGrp="everyone" w:displacedByCustomXml="prev"/>
              <w:p w14:paraId="281C6E65" w14:textId="77777777" w:rsidR="00E615E6" w:rsidRPr="00E615E6" w:rsidRDefault="00D53C5D" w:rsidP="00923BFD">
                <w:pPr>
                  <w:ind w:left="-108" w:right="-65"/>
                  <w:jc w:val="both"/>
                  <w:rPr>
                    <w:rFonts w:asciiTheme="minorHAnsi" w:hAnsiTheme="minorHAnsi" w:cstheme="minorHAnsi"/>
                    <w:b/>
                    <w:sz w:val="20"/>
                    <w:szCs w:val="20"/>
                    <w:lang w:val="ka-GE"/>
                  </w:rPr>
                </w:pPr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-2082434178"/>
                    <w:placeholder>
                      <w:docPart w:val="959AA3ECE7FC4C418979CE22EA409406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fldChar w:fldCharType="begin">
                        <w:ffData>
                          <w:name w:val="Text1"/>
                          <w:enabled/>
                          <w:calcOnExit w:val="0"/>
                          <w:textInput/>
                        </w:ffData>
                      </w:fldChar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instrText xml:space="preserve"> FORMTEXT </w:instrTex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fldChar w:fldCharType="separate"/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 </w: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 </w: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 </w: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 </w: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 </w:t>
                    </w:r>
                    <w:r w:rsidR="00E615E6" w:rsidRPr="00E615E6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fldChar w:fldCharType="end"/>
                    </w:r>
                  </w:sdtContent>
                </w:sdt>
                <w:r w:rsidR="00E615E6" w:rsidRPr="00E615E6">
                  <w:rPr>
                    <w:rStyle w:val="a"/>
                    <w:rFonts w:asciiTheme="minorHAnsi" w:hAnsiTheme="minorHAnsi" w:cstheme="minorHAnsi"/>
                    <w:sz w:val="20"/>
                    <w:szCs w:val="20"/>
                    <w:lang w:val="ka-GE"/>
                  </w:rPr>
                  <w:t xml:space="preserve"> </w:t>
                </w:r>
              </w:p>
              <w:permEnd w:id="1411646452" w:displacedByCustomXml="next"/>
            </w:sdtContent>
          </w:sdt>
        </w:tc>
        <w:permStart w:id="370623025" w:edGrp="everyone"/>
        <w:tc>
          <w:tcPr>
            <w:tcW w:w="1620" w:type="dxa"/>
            <w:vAlign w:val="center"/>
          </w:tcPr>
          <w:p w14:paraId="65C3D4A2" w14:textId="77777777" w:rsidR="00E615E6" w:rsidRPr="00E615E6" w:rsidRDefault="00E615E6" w:rsidP="00923BF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instrText xml:space="preserve"> FORMTEXT </w:instrTex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separate"/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noProof/>
                <w:sz w:val="20"/>
                <w:szCs w:val="20"/>
                <w:lang w:val="ka-GE"/>
              </w:rPr>
              <w:t> 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fldChar w:fldCharType="end"/>
            </w:r>
            <w:bookmarkEnd w:id="4"/>
            <w:permEnd w:id="370623025"/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ლარი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24C130AE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გასამართი</w:t>
            </w:r>
          </w:p>
          <w:p w14:paraId="22755748" w14:textId="77777777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დგურები</w:t>
            </w:r>
            <w:r w:rsidRPr="00E615E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ნდართული</w:t>
            </w:r>
            <w:r w:rsidRPr="00E615E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ის</w:t>
            </w:r>
            <w:r w:rsidRPr="00E615E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იხედვით</w:t>
            </w:r>
          </w:p>
        </w:tc>
        <w:tc>
          <w:tcPr>
            <w:tcW w:w="2321" w:type="dxa"/>
            <w:shd w:val="clear" w:color="auto" w:fill="auto"/>
            <w:vAlign w:val="center"/>
          </w:tcPr>
          <w:p w14:paraId="0AA2375B" w14:textId="7CB2F82A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ხელშეკრულებ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გაფორმები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თარიღიდან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,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აგრამ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არაუადრეს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2022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წლის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1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იანვრიდან</w:t>
            </w:r>
          </w:p>
          <w:p w14:paraId="0C325B81" w14:textId="4DB27391" w:rsidR="00E615E6" w:rsidRPr="00E615E6" w:rsidRDefault="00E615E6" w:rsidP="00923BF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31.1</w:t>
            </w:r>
            <w:r w:rsidRPr="00E615E6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2</w:t>
            </w:r>
            <w:r w:rsidRPr="00E615E6">
              <w:rPr>
                <w:rFonts w:asciiTheme="minorHAnsi" w:hAnsiTheme="minorHAnsi" w:cstheme="minorHAnsi"/>
                <w:b/>
                <w:sz w:val="20"/>
                <w:szCs w:val="20"/>
                <w:lang w:val="ka-GE"/>
              </w:rPr>
              <w:t>.2022-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დე</w:t>
            </w:r>
          </w:p>
        </w:tc>
      </w:tr>
    </w:tbl>
    <w:p w14:paraId="131D8CDC" w14:textId="38E3DC0C" w:rsidR="00E615E6" w:rsidRDefault="00E615E6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187D81A4" w14:textId="21E33CC8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259F9415" w14:textId="7600B1C8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13B142CA" w14:textId="125C000D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6E7A9CD4" w14:textId="70DF745D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477FFDA9" w14:textId="14330933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04F4A3FA" w14:textId="77777777" w:rsidR="00DD13BE" w:rsidRDefault="00DD13BE" w:rsidP="00DD13BE">
      <w:pPr>
        <w:ind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0539CEA7" w14:textId="57D57DBD" w:rsidR="00EF45C3" w:rsidRPr="00E615E6" w:rsidRDefault="00EF45C3" w:rsidP="00F42C4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E615E6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E615E6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p w14:paraId="34459640" w14:textId="77777777" w:rsidR="00E615E6" w:rsidRPr="004C5D91" w:rsidRDefault="00E615E6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</w:p>
    <w:tbl>
      <w:tblPr>
        <w:tblW w:w="0" w:type="auto"/>
        <w:tblInd w:w="1995" w:type="dxa"/>
        <w:tblLook w:val="04A0" w:firstRow="1" w:lastRow="0" w:firstColumn="1" w:lastColumn="0" w:noHBand="0" w:noVBand="1"/>
      </w:tblPr>
      <w:tblGrid>
        <w:gridCol w:w="3482"/>
        <w:gridCol w:w="3178"/>
      </w:tblGrid>
      <w:tr w:rsidR="00EF45C3" w:rsidRPr="004C5D91" w14:paraId="11341F80" w14:textId="77777777" w:rsidTr="00DD13BE">
        <w:trPr>
          <w:trHeight w:val="2583"/>
        </w:trPr>
        <w:tc>
          <w:tcPr>
            <w:tcW w:w="3482" w:type="dxa"/>
          </w:tcPr>
          <w:p w14:paraId="34E24B69" w14:textId="77777777" w:rsidR="00870F00" w:rsidRPr="00870F00" w:rsidRDefault="00870F00" w:rsidP="00870F00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870F00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873D116" w14:textId="77777777" w:rsidR="00870F00" w:rsidRPr="004C5D91" w:rsidRDefault="00870F00" w:rsidP="00870F00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-110358984"/>
              <w:placeholder>
                <w:docPart w:val="70FC11BB10D54E8F9279EAA8827E1631"/>
              </w:placeholder>
            </w:sdtPr>
            <w:sdtEndPr>
              <w:rPr>
                <w:rStyle w:val="TENDER"/>
              </w:rPr>
            </w:sdtEndPr>
            <w:sdtContent>
              <w:permStart w:id="2042387194" w:edGrp="everyone" w:displacedByCustomXml="prev"/>
              <w:p w14:paraId="3E291FF2" w14:textId="77777777" w:rsidR="00870F00" w:rsidRPr="004C5D91" w:rsidRDefault="00870F00" w:rsidP="00870F00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ermEnd w:id="2042387194"/>
              <w:p w14:paraId="4ABB506B" w14:textId="77777777" w:rsidR="00870F00" w:rsidRPr="004C5D91" w:rsidRDefault="00870F00" w:rsidP="00870F00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0F08F9FB" w14:textId="77777777" w:rsidR="00870F00" w:rsidRPr="004C5D91" w:rsidRDefault="00870F00" w:rsidP="00870F00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ermStart w:id="1160275719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ermEnd w:id="1160275719"/>
              <w:p w14:paraId="666AD53E" w14:textId="77777777" w:rsidR="00870F00" w:rsidRPr="004C5D91" w:rsidRDefault="00870F00" w:rsidP="00870F00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2B839B2B" w14:textId="77777777" w:rsidR="00870F00" w:rsidRPr="004C5D91" w:rsidRDefault="00870F00" w:rsidP="00870F00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permStart w:id="2012758556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ermEnd w:id="2012758556"/>
          <w:p w14:paraId="44FB4A14" w14:textId="77777777" w:rsidR="00870F00" w:rsidRPr="004C5D91" w:rsidRDefault="00870F00" w:rsidP="00870F00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4C4010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E68232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3178" w:type="dxa"/>
          </w:tcPr>
          <w:p w14:paraId="1C19CFF6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E615E6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254BD1B5" w14:textId="77777777" w:rsidR="00EF45C3" w:rsidRPr="00E615E6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68B8CF37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14F24F3E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2ED6C455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0036BD4F" w14:textId="2B274542" w:rsidR="00EF45C3" w:rsidRPr="00E615E6" w:rsidRDefault="008479E2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გიორგი აიოზბა</w:t>
            </w:r>
          </w:p>
          <w:p w14:paraId="4F093DAA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308F84EB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0CEAEB4A" w14:textId="77777777" w:rsidR="00EF45C3" w:rsidRPr="00E615E6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2B51270A" w14:textId="77777777" w:rsidR="00EF45C3" w:rsidRPr="00E615E6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6353641A" w14:textId="77777777" w:rsidR="00EF45C3" w:rsidRPr="004C5D91" w:rsidRDefault="00EF45C3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</w:tbl>
    <w:p w14:paraId="00D667C0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6D55D1B3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18B0BD8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3D24884E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6EFD849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27BCF09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1BB0C8E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637CF518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4E8F659C" w14:textId="16F190B1" w:rsidR="00EF45C3" w:rsidRPr="00E615E6" w:rsidRDefault="00EF45C3" w:rsidP="00DD13BE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sz w:val="20"/>
          <w:szCs w:val="20"/>
          <w:lang w:val="ka-GE"/>
        </w:rPr>
        <w:lastRenderedPageBreak/>
        <w:t>დანართი</w:t>
      </w:r>
      <w:r w:rsidRPr="00E615E6">
        <w:rPr>
          <w:rFonts w:asciiTheme="minorHAnsi" w:hAnsiTheme="minorHAnsi" w:cstheme="minorHAnsi"/>
          <w:b/>
          <w:sz w:val="20"/>
          <w:szCs w:val="20"/>
          <w:lang w:val="ka-GE"/>
        </w:rPr>
        <w:t xml:space="preserve"> №3</w:t>
      </w:r>
    </w:p>
    <w:p w14:paraId="6E39FB8B" w14:textId="77777777" w:rsidR="00EF45C3" w:rsidRPr="00E615E6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E615E6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ინადადებით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ვტოგასამართ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დგურები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ჩამონათვალ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, </w:t>
      </w:r>
      <w:r w:rsidRPr="00E615E6">
        <w:rPr>
          <w:rFonts w:ascii="Sylfaen" w:hAnsi="Sylfaen" w:cs="Sylfaen"/>
          <w:sz w:val="20"/>
          <w:szCs w:val="20"/>
          <w:lang w:val="ka-GE"/>
        </w:rPr>
        <w:t>რომელზეც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კონსოლიდირებულ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ტენდერი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ფარგლებშ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უნდა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მოხდე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წვავი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მიწოდება</w:t>
      </w:r>
    </w:p>
    <w:p w14:paraId="4173F696" w14:textId="382B515E" w:rsidR="00EF45C3" w:rsidRDefault="00EF45C3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  <w:r w:rsidRPr="00E615E6">
        <w:rPr>
          <w:rFonts w:ascii="Sylfaen" w:hAnsi="Sylfaen" w:cs="Sylfaen"/>
          <w:sz w:val="20"/>
          <w:szCs w:val="20"/>
          <w:lang w:val="ka-GE"/>
        </w:rPr>
        <w:t>მიმწიდებლი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ქსელშ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რსებულ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ყველა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ვტოგასამართ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დგურ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, </w:t>
      </w:r>
      <w:r w:rsidRPr="00E615E6">
        <w:rPr>
          <w:rFonts w:ascii="Sylfaen" w:hAnsi="Sylfaen" w:cs="Sylfaen"/>
          <w:sz w:val="20"/>
          <w:szCs w:val="20"/>
          <w:lang w:val="ka-GE"/>
        </w:rPr>
        <w:t>რომელიც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შესაბამისი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ესით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რის</w:t>
      </w:r>
      <w:r w:rsidRPr="00E615E6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ღჭურვილი</w:t>
      </w:r>
      <w:r w:rsidR="00DD13BE">
        <w:rPr>
          <w:rFonts w:ascii="Sylfaen" w:hAnsi="Sylfaen" w:cs="Sylfaen"/>
          <w:sz w:val="20"/>
          <w:szCs w:val="20"/>
          <w:lang w:val="ka-GE"/>
        </w:rPr>
        <w:t>.</w:t>
      </w:r>
    </w:p>
    <w:p w14:paraId="70DD4DC6" w14:textId="74FDA1D5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413660CA" w14:textId="5E2BFB53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5855861A" w14:textId="64068350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68E8752B" w14:textId="77777777" w:rsidR="00DD13BE" w:rsidRPr="00E615E6" w:rsidRDefault="00DD13BE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tbl>
      <w:tblPr>
        <w:tblpPr w:leftFromText="180" w:rightFromText="180" w:vertAnchor="text" w:horzAnchor="margin" w:tblpXSpec="center" w:tblpY="488"/>
        <w:tblW w:w="0" w:type="auto"/>
        <w:tblLook w:val="04A0" w:firstRow="1" w:lastRow="0" w:firstColumn="1" w:lastColumn="0" w:noHBand="0" w:noVBand="1"/>
      </w:tblPr>
      <w:tblGrid>
        <w:gridCol w:w="3482"/>
        <w:gridCol w:w="3178"/>
      </w:tblGrid>
      <w:tr w:rsidR="00DD13BE" w:rsidRPr="004C5D91" w14:paraId="2D561D5A" w14:textId="77777777" w:rsidTr="00DD13BE">
        <w:trPr>
          <w:trHeight w:val="2502"/>
        </w:trPr>
        <w:tc>
          <w:tcPr>
            <w:tcW w:w="3482" w:type="dxa"/>
          </w:tcPr>
          <w:p w14:paraId="25243521" w14:textId="77777777" w:rsidR="00DD13BE" w:rsidRPr="00870F00" w:rsidRDefault="00DD13BE" w:rsidP="00DD13BE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870F00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79170029" w14:textId="77777777" w:rsidR="00DD13BE" w:rsidRPr="004C5D91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-1357036167"/>
              <w:placeholder>
                <w:docPart w:val="627476FB62BC488C95B989AC49DFC3D3"/>
              </w:placeholder>
            </w:sdtPr>
            <w:sdtEndPr>
              <w:rPr>
                <w:rStyle w:val="TENDER"/>
              </w:rPr>
            </w:sdtEndPr>
            <w:sdtContent>
              <w:permStart w:id="2451576" w:edGrp="everyone" w:displacedByCustomXml="prev"/>
              <w:p w14:paraId="026E288C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ermEnd w:id="2451576"/>
              <w:p w14:paraId="57163BE1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0B04095A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ermStart w:id="180632976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ermEnd w:id="180632976"/>
              <w:p w14:paraId="34E7674F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2C732295" w14:textId="77777777" w:rsidR="00DD13BE" w:rsidRPr="004C5D91" w:rsidRDefault="00DD13BE" w:rsidP="00DD13BE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permStart w:id="1314796522" w:edGrp="everyone"/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4C5D91">
                  <w:rPr>
                    <w:rStyle w:val="TENDER"/>
                    <w:szCs w:val="20"/>
                    <w:highlight w:val="yellow"/>
                  </w:rPr>
                  <w:t>გვარ</w:t>
                </w:r>
                <w:bookmarkStart w:id="5" w:name="_GoBack"/>
                <w:bookmarkEnd w:id="5"/>
                <w:r w:rsidRPr="004C5D91">
                  <w:rPr>
                    <w:rStyle w:val="TENDER"/>
                    <w:szCs w:val="20"/>
                    <w:highlight w:val="yellow"/>
                  </w:rPr>
                  <w:t>ი</w:t>
                </w:r>
                <w:proofErr w:type="spellEnd"/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ermEnd w:id="1314796522"/>
          <w:p w14:paraId="580282A6" w14:textId="77777777" w:rsidR="00DD13BE" w:rsidRPr="004C5D91" w:rsidRDefault="00DD13BE" w:rsidP="00DD13BE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735AEFF2" w14:textId="77777777" w:rsidR="00DD13BE" w:rsidRPr="004C5D91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3178" w:type="dxa"/>
          </w:tcPr>
          <w:p w14:paraId="02B4085C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E615E6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4FB16532" w14:textId="77777777" w:rsidR="00DD13BE" w:rsidRPr="00E615E6" w:rsidRDefault="00DD13BE" w:rsidP="00DD13BE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63841CB6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5E4E5206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7DAD9D32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E615E6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08749262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გიორგი აიოზბა</w:t>
            </w:r>
          </w:p>
          <w:p w14:paraId="7B207FF5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28D9C959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460E322D" w14:textId="77777777" w:rsidR="00DD13BE" w:rsidRPr="00E615E6" w:rsidRDefault="00DD13BE" w:rsidP="00DD13BE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E615E6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29A7AFD5" w14:textId="77777777" w:rsidR="00DD13BE" w:rsidRPr="00E615E6" w:rsidRDefault="00DD13BE" w:rsidP="00DD13BE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21113CCC" w14:textId="77777777" w:rsidR="00DD13BE" w:rsidRPr="004C5D91" w:rsidRDefault="00DD13BE" w:rsidP="00DD13BE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</w:tbl>
    <w:p w14:paraId="715CEA85" w14:textId="7DC8B22A" w:rsidR="00EF45C3" w:rsidRPr="00E615E6" w:rsidRDefault="00EF45C3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E615E6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E615E6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p w14:paraId="1767E7E7" w14:textId="350B1F8E" w:rsidR="00E615E6" w:rsidRDefault="00E615E6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</w:p>
    <w:p w14:paraId="06C6555E" w14:textId="77777777" w:rsidR="00870F00" w:rsidRPr="004C5D91" w:rsidRDefault="00870F00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</w:p>
    <w:p w14:paraId="600659D7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sectPr w:rsidR="00A963FE" w:rsidRPr="004C5D91" w:rsidSect="00EA09F3">
      <w:headerReference w:type="default" r:id="rId26"/>
      <w:footerReference w:type="default" r:id="rId27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27FD25" w14:textId="77777777" w:rsidR="00D53C5D" w:rsidRDefault="00D53C5D" w:rsidP="00302C7D">
      <w:r>
        <w:separator/>
      </w:r>
    </w:p>
  </w:endnote>
  <w:endnote w:type="continuationSeparator" w:id="0">
    <w:p w14:paraId="0E20EFC3" w14:textId="77777777" w:rsidR="00D53C5D" w:rsidRDefault="00D53C5D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A92280" w14:textId="77777777" w:rsidR="004C5D91" w:rsidRDefault="004C5D91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12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66478582" w:rsidR="004C5D91" w:rsidRDefault="004C5D91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4C5D91" w:rsidRPr="00AF3579" w14:paraId="4C26A650" w14:textId="77777777" w:rsidTr="004C5D91">
      <w:tc>
        <w:tcPr>
          <w:tcW w:w="4675" w:type="dxa"/>
        </w:tcPr>
        <w:p w14:paraId="2804E42D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EB253FC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4CC8E1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</w:tcPr>
        <w:p w14:paraId="6EC353E0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675A731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9BF583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0E3403F8" w14:textId="77777777" w:rsidR="004C5D91" w:rsidRDefault="004C5D91" w:rsidP="003C25C5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76A0F1F6" w14:textId="46F0CD9A" w:rsidR="004C5D91" w:rsidRPr="00FE3812" w:rsidRDefault="004C5D91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24332" w14:textId="77777777" w:rsidR="00D53C5D" w:rsidRDefault="00D53C5D" w:rsidP="00302C7D">
      <w:r>
        <w:separator/>
      </w:r>
    </w:p>
  </w:footnote>
  <w:footnote w:type="continuationSeparator" w:id="0">
    <w:p w14:paraId="1B712A98" w14:textId="77777777" w:rsidR="00D53C5D" w:rsidRDefault="00D53C5D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2C4BD" w14:textId="13B4A141" w:rsidR="004C5D91" w:rsidRDefault="004C5D91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10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11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26278"/>
    <w:multiLevelType w:val="multilevel"/>
    <w:tmpl w:val="C8D662F0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</w:abstractNum>
  <w:abstractNum w:abstractNumId="1" w15:restartNumberingAfterBreak="0">
    <w:nsid w:val="027A300D"/>
    <w:multiLevelType w:val="hybridMultilevel"/>
    <w:tmpl w:val="4246F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7BF0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1568BC"/>
    <w:multiLevelType w:val="hybridMultilevel"/>
    <w:tmpl w:val="EEBA013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D1161"/>
    <w:multiLevelType w:val="multilevel"/>
    <w:tmpl w:val="C6D0B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sz w:val="24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sz w:val="24"/>
      </w:rPr>
    </w:lvl>
  </w:abstractNum>
  <w:abstractNum w:abstractNumId="5" w15:restartNumberingAfterBreak="0">
    <w:nsid w:val="1080333E"/>
    <w:multiLevelType w:val="multilevel"/>
    <w:tmpl w:val="F89AE150"/>
    <w:lvl w:ilvl="0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sz w:val="20"/>
      </w:rPr>
    </w:lvl>
    <w:lvl w:ilvl="1">
      <w:start w:val="4"/>
      <w:numFmt w:val="decimal"/>
      <w:lvlText w:val="%1.%2."/>
      <w:lvlJc w:val="left"/>
      <w:pPr>
        <w:ind w:left="-90" w:hanging="360"/>
      </w:pPr>
      <w:rPr>
        <w:rFonts w:eastAsia="Times New Roman" w:hint="default"/>
        <w:sz w:val="20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Times New Roman" w:hint="default"/>
        <w:sz w:val="20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Times New Roman" w:hint="default"/>
        <w:sz w:val="20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Times New Roman" w:hint="default"/>
        <w:sz w:val="20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Times New Roman" w:hint="default"/>
        <w:sz w:val="20"/>
      </w:rPr>
    </w:lvl>
  </w:abstractNum>
  <w:abstractNum w:abstractNumId="6" w15:restartNumberingAfterBreak="0">
    <w:nsid w:val="139450F3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A52FBB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A16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F287B62"/>
    <w:multiLevelType w:val="multilevel"/>
    <w:tmpl w:val="84A8C0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left="187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944" w:hanging="14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280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31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381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432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482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5400" w:hanging="1440"/>
      </w:pPr>
      <w:rPr>
        <w:rFonts w:cs="Times New Roman" w:hint="default"/>
      </w:rPr>
    </w:lvl>
  </w:abstractNum>
  <w:abstractNum w:abstractNumId="11" w15:restartNumberingAfterBreak="0">
    <w:nsid w:val="26292E79"/>
    <w:multiLevelType w:val="hybridMultilevel"/>
    <w:tmpl w:val="B2EEC3CE"/>
    <w:lvl w:ilvl="0" w:tplc="4B66ED28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7136B0"/>
    <w:multiLevelType w:val="multilevel"/>
    <w:tmpl w:val="8F623F7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6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2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7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800" w:hanging="1800"/>
      </w:pPr>
      <w:rPr>
        <w:rFonts w:hint="default"/>
      </w:rPr>
    </w:lvl>
  </w:abstractNum>
  <w:abstractNum w:abstractNumId="13" w15:restartNumberingAfterBreak="0">
    <w:nsid w:val="29D62C05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EE660E7"/>
    <w:multiLevelType w:val="multilevel"/>
    <w:tmpl w:val="126654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033F0A"/>
    <w:multiLevelType w:val="multilevel"/>
    <w:tmpl w:val="E220AC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495635D"/>
    <w:multiLevelType w:val="multilevel"/>
    <w:tmpl w:val="AF9CA4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9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834559B"/>
    <w:multiLevelType w:val="multilevel"/>
    <w:tmpl w:val="56B6FEC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42B900BD"/>
    <w:multiLevelType w:val="multilevel"/>
    <w:tmpl w:val="0FB4C41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35A0860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0006EA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C25585"/>
    <w:multiLevelType w:val="multilevel"/>
    <w:tmpl w:val="36548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3" w15:restartNumberingAfterBreak="0">
    <w:nsid w:val="4CA946BE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CB57CF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DBF57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1B2D29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28" w15:restartNumberingAfterBreak="0">
    <w:nsid w:val="559202B9"/>
    <w:multiLevelType w:val="hybridMultilevel"/>
    <w:tmpl w:val="DBC6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85C58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4F2687"/>
    <w:multiLevelType w:val="multilevel"/>
    <w:tmpl w:val="8F346B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AC325E"/>
    <w:multiLevelType w:val="multilevel"/>
    <w:tmpl w:val="D80253A4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."/>
      <w:lvlJc w:val="left"/>
      <w:pPr>
        <w:ind w:left="-9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Calibri" w:hint="default"/>
        <w:color w:val="auto"/>
      </w:rPr>
    </w:lvl>
  </w:abstractNum>
  <w:abstractNum w:abstractNumId="32" w15:restartNumberingAfterBreak="0">
    <w:nsid w:val="5C1A19CE"/>
    <w:multiLevelType w:val="hybridMultilevel"/>
    <w:tmpl w:val="441660C4"/>
    <w:lvl w:ilvl="0" w:tplc="0437000F">
      <w:start w:val="1"/>
      <w:numFmt w:val="decimal"/>
      <w:lvlText w:val="%1."/>
      <w:lvlJc w:val="left"/>
      <w:pPr>
        <w:ind w:left="294" w:hanging="360"/>
      </w:pPr>
    </w:lvl>
    <w:lvl w:ilvl="1" w:tplc="04370019" w:tentative="1">
      <w:start w:val="1"/>
      <w:numFmt w:val="lowerLetter"/>
      <w:lvlText w:val="%2."/>
      <w:lvlJc w:val="left"/>
      <w:pPr>
        <w:ind w:left="1014" w:hanging="360"/>
      </w:pPr>
    </w:lvl>
    <w:lvl w:ilvl="2" w:tplc="0437001B" w:tentative="1">
      <w:start w:val="1"/>
      <w:numFmt w:val="lowerRoman"/>
      <w:lvlText w:val="%3."/>
      <w:lvlJc w:val="right"/>
      <w:pPr>
        <w:ind w:left="1734" w:hanging="180"/>
      </w:pPr>
    </w:lvl>
    <w:lvl w:ilvl="3" w:tplc="0437000F" w:tentative="1">
      <w:start w:val="1"/>
      <w:numFmt w:val="decimal"/>
      <w:lvlText w:val="%4."/>
      <w:lvlJc w:val="left"/>
      <w:pPr>
        <w:ind w:left="2454" w:hanging="360"/>
      </w:pPr>
    </w:lvl>
    <w:lvl w:ilvl="4" w:tplc="04370019" w:tentative="1">
      <w:start w:val="1"/>
      <w:numFmt w:val="lowerLetter"/>
      <w:lvlText w:val="%5."/>
      <w:lvlJc w:val="left"/>
      <w:pPr>
        <w:ind w:left="3174" w:hanging="360"/>
      </w:pPr>
    </w:lvl>
    <w:lvl w:ilvl="5" w:tplc="0437001B" w:tentative="1">
      <w:start w:val="1"/>
      <w:numFmt w:val="lowerRoman"/>
      <w:lvlText w:val="%6."/>
      <w:lvlJc w:val="right"/>
      <w:pPr>
        <w:ind w:left="3894" w:hanging="180"/>
      </w:pPr>
    </w:lvl>
    <w:lvl w:ilvl="6" w:tplc="0437000F" w:tentative="1">
      <w:start w:val="1"/>
      <w:numFmt w:val="decimal"/>
      <w:lvlText w:val="%7."/>
      <w:lvlJc w:val="left"/>
      <w:pPr>
        <w:ind w:left="4614" w:hanging="360"/>
      </w:pPr>
    </w:lvl>
    <w:lvl w:ilvl="7" w:tplc="04370019" w:tentative="1">
      <w:start w:val="1"/>
      <w:numFmt w:val="lowerLetter"/>
      <w:lvlText w:val="%8."/>
      <w:lvlJc w:val="left"/>
      <w:pPr>
        <w:ind w:left="5334" w:hanging="360"/>
      </w:pPr>
    </w:lvl>
    <w:lvl w:ilvl="8" w:tplc="0437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3" w15:restartNumberingAfterBreak="0">
    <w:nsid w:val="5D8C0987"/>
    <w:multiLevelType w:val="multilevel"/>
    <w:tmpl w:val="08B0CAE8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248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1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7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2520"/>
      </w:pPr>
      <w:rPr>
        <w:rFonts w:hint="default"/>
      </w:rPr>
    </w:lvl>
  </w:abstractNum>
  <w:abstractNum w:abstractNumId="34" w15:restartNumberingAfterBreak="0">
    <w:nsid w:val="6165184B"/>
    <w:multiLevelType w:val="multilevel"/>
    <w:tmpl w:val="62F8399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6162263"/>
    <w:multiLevelType w:val="multilevel"/>
    <w:tmpl w:val="CE96EF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6" w15:restartNumberingAfterBreak="0">
    <w:nsid w:val="66786259"/>
    <w:multiLevelType w:val="multilevel"/>
    <w:tmpl w:val="62F8399A"/>
    <w:lvl w:ilvl="0">
      <w:start w:val="8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" w:hanging="1440"/>
      </w:pPr>
      <w:rPr>
        <w:rFonts w:hint="default"/>
      </w:rPr>
    </w:lvl>
  </w:abstractNum>
  <w:abstractNum w:abstractNumId="37" w15:restartNumberingAfterBreak="0">
    <w:nsid w:val="6A91021C"/>
    <w:multiLevelType w:val="multilevel"/>
    <w:tmpl w:val="68783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eastAsia="Calibri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Calibri"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Calibri"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Calibri"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color w:val="auto"/>
      </w:rPr>
    </w:lvl>
  </w:abstractNum>
  <w:abstractNum w:abstractNumId="38" w15:restartNumberingAfterBreak="0">
    <w:nsid w:val="6E062E2D"/>
    <w:multiLevelType w:val="hybridMultilevel"/>
    <w:tmpl w:val="3CC0E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0" w15:restartNumberingAfterBreak="0">
    <w:nsid w:val="719814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53E102A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77C27B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39"/>
  </w:num>
  <w:num w:numId="3">
    <w:abstractNumId w:val="27"/>
  </w:num>
  <w:num w:numId="4">
    <w:abstractNumId w:val="18"/>
  </w:num>
  <w:num w:numId="5">
    <w:abstractNumId w:val="14"/>
  </w:num>
  <w:num w:numId="6">
    <w:abstractNumId w:val="0"/>
  </w:num>
  <w:num w:numId="7">
    <w:abstractNumId w:val="3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30"/>
  </w:num>
  <w:num w:numId="11">
    <w:abstractNumId w:val="15"/>
  </w:num>
  <w:num w:numId="12">
    <w:abstractNumId w:val="19"/>
  </w:num>
  <w:num w:numId="13">
    <w:abstractNumId w:val="32"/>
  </w:num>
  <w:num w:numId="14">
    <w:abstractNumId w:val="21"/>
  </w:num>
  <w:num w:numId="15">
    <w:abstractNumId w:val="9"/>
  </w:num>
  <w:num w:numId="16">
    <w:abstractNumId w:val="29"/>
  </w:num>
  <w:num w:numId="17">
    <w:abstractNumId w:val="25"/>
  </w:num>
  <w:num w:numId="18">
    <w:abstractNumId w:val="24"/>
  </w:num>
  <w:num w:numId="19">
    <w:abstractNumId w:val="7"/>
  </w:num>
  <w:num w:numId="20">
    <w:abstractNumId w:val="2"/>
  </w:num>
  <w:num w:numId="21">
    <w:abstractNumId w:val="17"/>
  </w:num>
  <w:num w:numId="22">
    <w:abstractNumId w:val="41"/>
  </w:num>
  <w:num w:numId="23">
    <w:abstractNumId w:val="20"/>
  </w:num>
  <w:num w:numId="24">
    <w:abstractNumId w:val="42"/>
  </w:num>
  <w:num w:numId="25">
    <w:abstractNumId w:val="26"/>
  </w:num>
  <w:num w:numId="26">
    <w:abstractNumId w:val="40"/>
  </w:num>
  <w:num w:numId="27">
    <w:abstractNumId w:val="6"/>
  </w:num>
  <w:num w:numId="28">
    <w:abstractNumId w:val="13"/>
  </w:num>
  <w:num w:numId="29">
    <w:abstractNumId w:val="23"/>
  </w:num>
  <w:num w:numId="30">
    <w:abstractNumId w:val="38"/>
  </w:num>
  <w:num w:numId="31">
    <w:abstractNumId w:val="1"/>
  </w:num>
  <w:num w:numId="32">
    <w:abstractNumId w:val="37"/>
  </w:num>
  <w:num w:numId="33">
    <w:abstractNumId w:val="16"/>
  </w:num>
  <w:num w:numId="34">
    <w:abstractNumId w:val="10"/>
  </w:num>
  <w:num w:numId="35">
    <w:abstractNumId w:val="28"/>
  </w:num>
  <w:num w:numId="36">
    <w:abstractNumId w:val="31"/>
  </w:num>
  <w:num w:numId="37">
    <w:abstractNumId w:val="22"/>
  </w:num>
  <w:num w:numId="38">
    <w:abstractNumId w:val="3"/>
  </w:num>
  <w:num w:numId="39">
    <w:abstractNumId w:val="36"/>
  </w:num>
  <w:num w:numId="40">
    <w:abstractNumId w:val="12"/>
  </w:num>
  <w:num w:numId="41">
    <w:abstractNumId w:val="5"/>
  </w:num>
  <w:num w:numId="42">
    <w:abstractNumId w:val="3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ocumentProtection w:edit="readOnly" w:enforcement="1" w:cryptProviderType="rsaAES" w:cryptAlgorithmClass="hash" w:cryptAlgorithmType="typeAny" w:cryptAlgorithmSid="14" w:cryptSpinCount="100000" w:hash="sDSrLkfsde5nQqCMFEtpAlSbalKmTMYTkurHY3MHXn0bv6n+pkfRx7x/q+4YbCmqfkmq7oH/cCq4jrCMGT2VBA==" w:salt="fTbUHLrUIjp9d0bPzmWJc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228DA"/>
    <w:rsid w:val="00022B08"/>
    <w:rsid w:val="00035621"/>
    <w:rsid w:val="0008351F"/>
    <w:rsid w:val="000D728A"/>
    <w:rsid w:val="000F38D4"/>
    <w:rsid w:val="001346A3"/>
    <w:rsid w:val="00140F35"/>
    <w:rsid w:val="001A1CEF"/>
    <w:rsid w:val="001A436B"/>
    <w:rsid w:val="001E08D0"/>
    <w:rsid w:val="00200FFE"/>
    <w:rsid w:val="002152D8"/>
    <w:rsid w:val="00250AFC"/>
    <w:rsid w:val="00295496"/>
    <w:rsid w:val="002B6E89"/>
    <w:rsid w:val="002C1398"/>
    <w:rsid w:val="0030195E"/>
    <w:rsid w:val="00302C7D"/>
    <w:rsid w:val="00314DED"/>
    <w:rsid w:val="0032269D"/>
    <w:rsid w:val="00341C6B"/>
    <w:rsid w:val="00361D12"/>
    <w:rsid w:val="00364A0C"/>
    <w:rsid w:val="003C25C5"/>
    <w:rsid w:val="003D3C0B"/>
    <w:rsid w:val="00406FCA"/>
    <w:rsid w:val="0043580F"/>
    <w:rsid w:val="00455BAA"/>
    <w:rsid w:val="00456FEF"/>
    <w:rsid w:val="0048158A"/>
    <w:rsid w:val="004A3192"/>
    <w:rsid w:val="004C28CD"/>
    <w:rsid w:val="004C3653"/>
    <w:rsid w:val="004C5D91"/>
    <w:rsid w:val="004D553F"/>
    <w:rsid w:val="004F1369"/>
    <w:rsid w:val="0052141B"/>
    <w:rsid w:val="00527593"/>
    <w:rsid w:val="00530970"/>
    <w:rsid w:val="0059531F"/>
    <w:rsid w:val="005A012A"/>
    <w:rsid w:val="005A4CC4"/>
    <w:rsid w:val="005A5AFE"/>
    <w:rsid w:val="005B3E84"/>
    <w:rsid w:val="005C23CA"/>
    <w:rsid w:val="005C2D6F"/>
    <w:rsid w:val="005C4562"/>
    <w:rsid w:val="0060015D"/>
    <w:rsid w:val="006177CF"/>
    <w:rsid w:val="00617ACC"/>
    <w:rsid w:val="0064537F"/>
    <w:rsid w:val="00660839"/>
    <w:rsid w:val="00664BE5"/>
    <w:rsid w:val="00664C6A"/>
    <w:rsid w:val="006B2C26"/>
    <w:rsid w:val="006B7D88"/>
    <w:rsid w:val="00756EAB"/>
    <w:rsid w:val="00763A0C"/>
    <w:rsid w:val="0078346B"/>
    <w:rsid w:val="007B241F"/>
    <w:rsid w:val="007D38DB"/>
    <w:rsid w:val="007D6A31"/>
    <w:rsid w:val="007E1F2E"/>
    <w:rsid w:val="007F3D13"/>
    <w:rsid w:val="0083781F"/>
    <w:rsid w:val="0084137B"/>
    <w:rsid w:val="008479E2"/>
    <w:rsid w:val="00870F00"/>
    <w:rsid w:val="00894376"/>
    <w:rsid w:val="008D34F5"/>
    <w:rsid w:val="008F4470"/>
    <w:rsid w:val="00911CB7"/>
    <w:rsid w:val="00922B13"/>
    <w:rsid w:val="00923BFD"/>
    <w:rsid w:val="0096400E"/>
    <w:rsid w:val="0096616A"/>
    <w:rsid w:val="009741B0"/>
    <w:rsid w:val="009E6F34"/>
    <w:rsid w:val="00A13410"/>
    <w:rsid w:val="00A31F3C"/>
    <w:rsid w:val="00A43AEB"/>
    <w:rsid w:val="00A531ED"/>
    <w:rsid w:val="00A55201"/>
    <w:rsid w:val="00A62CAD"/>
    <w:rsid w:val="00A638A3"/>
    <w:rsid w:val="00A66832"/>
    <w:rsid w:val="00A66880"/>
    <w:rsid w:val="00A713D9"/>
    <w:rsid w:val="00A7168F"/>
    <w:rsid w:val="00A748BD"/>
    <w:rsid w:val="00A860D3"/>
    <w:rsid w:val="00A963FE"/>
    <w:rsid w:val="00AB155F"/>
    <w:rsid w:val="00AE296C"/>
    <w:rsid w:val="00AE5707"/>
    <w:rsid w:val="00B80245"/>
    <w:rsid w:val="00BB3546"/>
    <w:rsid w:val="00C23E79"/>
    <w:rsid w:val="00C30DEF"/>
    <w:rsid w:val="00C32482"/>
    <w:rsid w:val="00C36548"/>
    <w:rsid w:val="00C5674B"/>
    <w:rsid w:val="00C64E6C"/>
    <w:rsid w:val="00CB75F1"/>
    <w:rsid w:val="00CD66FA"/>
    <w:rsid w:val="00CE3AD4"/>
    <w:rsid w:val="00CE5663"/>
    <w:rsid w:val="00D10E8D"/>
    <w:rsid w:val="00D537D2"/>
    <w:rsid w:val="00D53C5D"/>
    <w:rsid w:val="00D72B19"/>
    <w:rsid w:val="00DB055D"/>
    <w:rsid w:val="00DD13BE"/>
    <w:rsid w:val="00DD37E8"/>
    <w:rsid w:val="00DE296C"/>
    <w:rsid w:val="00DF7E89"/>
    <w:rsid w:val="00E275C9"/>
    <w:rsid w:val="00E615E6"/>
    <w:rsid w:val="00EA09F3"/>
    <w:rsid w:val="00EB3170"/>
    <w:rsid w:val="00EF45C3"/>
    <w:rsid w:val="00F33529"/>
    <w:rsid w:val="00F403D2"/>
    <w:rsid w:val="00F42C41"/>
    <w:rsid w:val="00F66D5B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64537F"/>
    <w:pPr>
      <w:widowControl w:val="0"/>
      <w:autoSpaceDE w:val="0"/>
      <w:autoSpaceDN w:val="0"/>
      <w:ind w:left="152"/>
      <w:outlineLvl w:val="0"/>
    </w:pPr>
    <w:rPr>
      <w:rFonts w:ascii="DejaVu Sans" w:eastAsia="DejaVu Sans" w:hAnsi="DejaVu Sans" w:cs="DejaVu Sans"/>
      <w:b/>
      <w:bCs/>
      <w:sz w:val="20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  <w:style w:type="character" w:customStyle="1" w:styleId="Heading1Char">
    <w:name w:val="Heading 1 Char"/>
    <w:basedOn w:val="DefaultParagraphFont"/>
    <w:link w:val="Heading1"/>
    <w:uiPriority w:val="1"/>
    <w:rsid w:val="0064537F"/>
    <w:rPr>
      <w:rFonts w:ascii="DejaVu Sans" w:eastAsia="DejaVu Sans" w:hAnsi="DejaVu Sans" w:cs="DejaVu Sans"/>
      <w:b/>
      <w:bCs/>
      <w:lang w:val="fr-FR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4537F"/>
    <w:pPr>
      <w:spacing w:after="120" w:line="480" w:lineRule="auto"/>
      <w:ind w:left="283"/>
    </w:pPr>
    <w:rPr>
      <w:rFonts w:eastAsia="Times New Roman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4537F"/>
    <w:rPr>
      <w:rFonts w:eastAsia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4537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37F"/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37F"/>
    <w:rPr>
      <w:rFonts w:eastAsia="Times New Roman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4537F"/>
    <w:rPr>
      <w:vertAlign w:val="superscript"/>
    </w:rPr>
  </w:style>
  <w:style w:type="paragraph" w:styleId="NoSpacing">
    <w:name w:val="No Spacing"/>
    <w:uiPriority w:val="1"/>
    <w:qFormat/>
    <w:rsid w:val="0064537F"/>
    <w:rPr>
      <w:rFonts w:eastAsia="Times New Roman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4537F"/>
    <w:pPr>
      <w:spacing w:after="120" w:line="276" w:lineRule="auto"/>
    </w:pPr>
    <w:rPr>
      <w:rFonts w:eastAsia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4537F"/>
    <w:rPr>
      <w:rFonts w:eastAsia="Times New Roman"/>
      <w:sz w:val="22"/>
      <w:szCs w:val="22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5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5.bin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pio.Beriashvili@rompetrol.com" TargetMode="External"/><Relationship Id="rId24" Type="http://schemas.openxmlformats.org/officeDocument/2006/relationships/image" Target="media/image7.wmf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oleObject" Target="embeddings/oleObject4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image" Target="media/image6.wmf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88C10C036D24D0CA21FA24EFCA26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D3B5-3CA2-4135-B35E-9E269A270AED}"/>
      </w:docPartPr>
      <w:docPartBody>
        <w:p w:rsidR="00BB34F5" w:rsidRDefault="00997CC1" w:rsidP="00997CC1">
          <w:pPr>
            <w:pStyle w:val="788C10C036D24D0CA21FA24EFCA26C3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AEA2A407F664C219E1B9824EC89D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86EC9-7A8B-4C5F-8967-D939BBFBCE72}"/>
      </w:docPartPr>
      <w:docPartBody>
        <w:p w:rsidR="00BB34F5" w:rsidRDefault="00997CC1" w:rsidP="00997CC1">
          <w:pPr>
            <w:pStyle w:val="5AEA2A407F664C219E1B9824EC89DD0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39C929976A84A06B19881B6CC178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72E93-1751-4E3F-8E5B-409B72AF3B8D}"/>
      </w:docPartPr>
      <w:docPartBody>
        <w:p w:rsidR="00BB34F5" w:rsidRDefault="00997CC1" w:rsidP="00997CC1">
          <w:pPr>
            <w:pStyle w:val="839C929976A84A06B19881B6CC178A8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6F32F88630C45468DF2CF351FA26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ACD2-C780-4430-952C-8DF7DB2F560D}"/>
      </w:docPartPr>
      <w:docPartBody>
        <w:p w:rsidR="00BB34F5" w:rsidRDefault="00997CC1" w:rsidP="00997CC1">
          <w:pPr>
            <w:pStyle w:val="96F32F88630C45468DF2CF351FA2679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22251CED31B84030B22AD742ADC6E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EBB1D-5DE7-4F96-BF1F-747197B51B6C}"/>
      </w:docPartPr>
      <w:docPartBody>
        <w:p w:rsidR="0062783A" w:rsidRDefault="0062783A" w:rsidP="0062783A">
          <w:pPr>
            <w:pStyle w:val="22251CED31B84030B22AD742ADC6E48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182B52D466349A0BA62609458859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8C2B4-EE72-4AFE-9A4E-28E6F4114D79}"/>
      </w:docPartPr>
      <w:docPartBody>
        <w:p w:rsidR="0062783A" w:rsidRDefault="0062783A" w:rsidP="0062783A">
          <w:pPr>
            <w:pStyle w:val="B182B52D466349A0BA62609458859D2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08CB458E293454DBDAAFE3D2939E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5A785-D30E-4C8B-A47E-2D32AAB19B07}"/>
      </w:docPartPr>
      <w:docPartBody>
        <w:p w:rsidR="0062783A" w:rsidRDefault="0062783A" w:rsidP="0062783A">
          <w:pPr>
            <w:pStyle w:val="508CB458E293454DBDAAFE3D2939EE96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67BC915C2F44C65AAB62EC10912D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BED5-A184-4953-BD0B-113BFA9E98E3}"/>
      </w:docPartPr>
      <w:docPartBody>
        <w:p w:rsidR="0062783A" w:rsidRDefault="0062783A" w:rsidP="0062783A">
          <w:pPr>
            <w:pStyle w:val="B67BC915C2F44C65AAB62EC10912DEB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ECABFAF88B544B78DFDA9256D0F6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15475-BF8D-4D57-9E85-BE3AA0204859}"/>
      </w:docPartPr>
      <w:docPartBody>
        <w:p w:rsidR="0062783A" w:rsidRDefault="0062783A" w:rsidP="0062783A">
          <w:pPr>
            <w:pStyle w:val="BECABFAF88B544B78DFDA9256D0F6CE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52EA886D4454278BC122B9DDDFC6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4202C-5B69-40F9-8B37-67FFCEC32FA1}"/>
      </w:docPartPr>
      <w:docPartBody>
        <w:p w:rsidR="0062783A" w:rsidRDefault="0062783A" w:rsidP="0062783A">
          <w:pPr>
            <w:pStyle w:val="A52EA886D4454278BC122B9DDDFC689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F6FBC4C4F0F4640B524B874468E8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2DD0C-9153-4D76-B3A1-3A353B5C84F4}"/>
      </w:docPartPr>
      <w:docPartBody>
        <w:p w:rsidR="0062783A" w:rsidRDefault="0062783A" w:rsidP="0062783A">
          <w:pPr>
            <w:pStyle w:val="1F6FBC4C4F0F4640B524B874468E82D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0174139A05F47179A84991792B3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B2E8C-8DD9-433B-8173-422E614581CA}"/>
      </w:docPartPr>
      <w:docPartBody>
        <w:p w:rsidR="0062783A" w:rsidRDefault="0062783A" w:rsidP="0062783A">
          <w:pPr>
            <w:pStyle w:val="10174139A05F47179A84991792B3B96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E45BD64D019488F850A0F7DA7885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EF1C9-67AB-4D20-8E09-1252ED7F89A7}"/>
      </w:docPartPr>
      <w:docPartBody>
        <w:p w:rsidR="0062783A" w:rsidRDefault="0062783A" w:rsidP="0062783A">
          <w:pPr>
            <w:pStyle w:val="0E45BD64D019488F850A0F7DA78853E5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971F416F88B43B09C0AAD241E660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C650B-63AF-4D38-9C72-DAAA138F2A81}"/>
      </w:docPartPr>
      <w:docPartBody>
        <w:p w:rsidR="0062783A" w:rsidRDefault="0062783A" w:rsidP="0062783A">
          <w:pPr>
            <w:pStyle w:val="D971F416F88B43B09C0AAD241E6604F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93C11B694834DFC8CB0E426CFF35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27666-5AB2-463A-AF4F-27D92878D424}"/>
      </w:docPartPr>
      <w:docPartBody>
        <w:p w:rsidR="0062783A" w:rsidRDefault="0062783A" w:rsidP="0062783A">
          <w:pPr>
            <w:pStyle w:val="393C11B694834DFC8CB0E426CFF3567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AC89C9CEED0445B8ADA137593AB7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4913B-DA2D-43C9-9250-DC5A4FC2B12E}"/>
      </w:docPartPr>
      <w:docPartBody>
        <w:p w:rsidR="0062783A" w:rsidRDefault="0062783A" w:rsidP="0062783A">
          <w:pPr>
            <w:pStyle w:val="AAC89C9CEED0445B8ADA137593AB77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69B608A7B55040B5B60ED1229B29D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9A616-8064-4F22-BFDC-6CC5A90F71E8}"/>
      </w:docPartPr>
      <w:docPartBody>
        <w:p w:rsidR="0062783A" w:rsidRDefault="0062783A" w:rsidP="0062783A">
          <w:pPr>
            <w:pStyle w:val="69B608A7B55040B5B60ED1229B29D08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1300F76D9EF460594B872BADA3BD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CD2C7-1CE4-4ABD-BC77-0B52A7946850}"/>
      </w:docPartPr>
      <w:docPartBody>
        <w:p w:rsidR="0062783A" w:rsidRDefault="0062783A" w:rsidP="0062783A">
          <w:pPr>
            <w:pStyle w:val="A1300F76D9EF460594B872BADA3BDE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4625E5CBC7FF43DA97F2B1A1859D7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AC55E-2E9E-4DAE-8337-2559FF6C989D}"/>
      </w:docPartPr>
      <w:docPartBody>
        <w:p w:rsidR="0062783A" w:rsidRDefault="0062783A" w:rsidP="0062783A">
          <w:pPr>
            <w:pStyle w:val="4625E5CBC7FF43DA97F2B1A1859D7A3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6D27715280B414F8820B87F9BE99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6DEC-86EC-4CC2-901F-56396884A98A}"/>
      </w:docPartPr>
      <w:docPartBody>
        <w:p w:rsidR="0062783A" w:rsidRDefault="0062783A" w:rsidP="0062783A">
          <w:pPr>
            <w:pStyle w:val="06D27715280B414F8820B87F9BE9926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7716E30037249F699967DB8C3D11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AEE0F-C23D-401D-AFB0-5367971880D8}"/>
      </w:docPartPr>
      <w:docPartBody>
        <w:p w:rsidR="00EE38E0" w:rsidRDefault="00E16E2A" w:rsidP="00E16E2A">
          <w:pPr>
            <w:pStyle w:val="A7716E30037249F699967DB8C3D115F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59AA3ECE7FC4C418979CE22EA409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A5335-8480-45C1-A085-F4DAECAE779B}"/>
      </w:docPartPr>
      <w:docPartBody>
        <w:p w:rsidR="00EE38E0" w:rsidRDefault="00E16E2A" w:rsidP="00E16E2A">
          <w:pPr>
            <w:pStyle w:val="959AA3ECE7FC4C418979CE22EA409406"/>
          </w:pPr>
          <w:r w:rsidRPr="00EF50C7">
            <w:rPr>
              <w:rStyle w:val="PlaceholderText"/>
            </w:rPr>
            <w:t>Click here to enter text.</w:t>
          </w:r>
        </w:p>
      </w:docPartBody>
    </w:docPart>
    <w:docPart>
      <w:docPartPr>
        <w:name w:val="70FC11BB10D54E8F9279EAA8827E1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52A3A-AC10-4EC4-9677-D933BB361C46}"/>
      </w:docPartPr>
      <w:docPartBody>
        <w:p w:rsidR="00EE38E0" w:rsidRDefault="00E16E2A" w:rsidP="00E16E2A">
          <w:pPr>
            <w:pStyle w:val="70FC11BB10D54E8F9279EAA8827E163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93F596CEB9441539641A90333F0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49D36-C9D1-48DD-A1B2-4346C92E22FD}"/>
      </w:docPartPr>
      <w:docPartBody>
        <w:p w:rsidR="00316FDE" w:rsidRDefault="00700B79" w:rsidP="00700B79">
          <w:pPr>
            <w:pStyle w:val="D93F596CEB9441539641A90333F0520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627476FB62BC488C95B989AC49DFC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A4973-2B8E-4245-A8B1-4E1D21F3DF8B}"/>
      </w:docPartPr>
      <w:docPartBody>
        <w:p w:rsidR="00316FDE" w:rsidRDefault="00700B79" w:rsidP="00700B79">
          <w:pPr>
            <w:pStyle w:val="627476FB62BC488C95B989AC49DFC3D3"/>
          </w:pPr>
          <w:r w:rsidRPr="003975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243AD"/>
    <w:rsid w:val="00037E3C"/>
    <w:rsid w:val="00081F1E"/>
    <w:rsid w:val="000F21CB"/>
    <w:rsid w:val="00285B61"/>
    <w:rsid w:val="00316FDE"/>
    <w:rsid w:val="006243AD"/>
    <w:rsid w:val="0062783A"/>
    <w:rsid w:val="00642E84"/>
    <w:rsid w:val="006F171E"/>
    <w:rsid w:val="00700B79"/>
    <w:rsid w:val="007B6D7B"/>
    <w:rsid w:val="007D193F"/>
    <w:rsid w:val="008526FE"/>
    <w:rsid w:val="00911117"/>
    <w:rsid w:val="00997CC1"/>
    <w:rsid w:val="009A6D36"/>
    <w:rsid w:val="00AB2A40"/>
    <w:rsid w:val="00AE1F89"/>
    <w:rsid w:val="00BB34F5"/>
    <w:rsid w:val="00D64D0D"/>
    <w:rsid w:val="00DD054B"/>
    <w:rsid w:val="00E16E2A"/>
    <w:rsid w:val="00EE38E0"/>
    <w:rsid w:val="00EE54EB"/>
    <w:rsid w:val="00F116E3"/>
    <w:rsid w:val="00F1560D"/>
    <w:rsid w:val="00F537E1"/>
    <w:rsid w:val="00F87324"/>
    <w:rsid w:val="00FF2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0B79"/>
    <w:rPr>
      <w:color w:val="808080"/>
    </w:rPr>
  </w:style>
  <w:style w:type="paragraph" w:customStyle="1" w:styleId="788C10C036D24D0CA21FA24EFCA26C38">
    <w:name w:val="788C10C036D24D0CA21FA24EFCA26C38"/>
    <w:rsid w:val="00997CC1"/>
  </w:style>
  <w:style w:type="paragraph" w:customStyle="1" w:styleId="5AEA2A407F664C219E1B9824EC89DD0C">
    <w:name w:val="5AEA2A407F664C219E1B9824EC89DD0C"/>
    <w:rsid w:val="00997CC1"/>
  </w:style>
  <w:style w:type="paragraph" w:customStyle="1" w:styleId="839C929976A84A06B19881B6CC178A8E">
    <w:name w:val="839C929976A84A06B19881B6CC178A8E"/>
    <w:rsid w:val="00997CC1"/>
  </w:style>
  <w:style w:type="paragraph" w:customStyle="1" w:styleId="96F32F88630C45468DF2CF351FA2679D">
    <w:name w:val="96F32F88630C45468DF2CF351FA2679D"/>
    <w:rsid w:val="00997CC1"/>
  </w:style>
  <w:style w:type="paragraph" w:customStyle="1" w:styleId="E69156A30C8F48028F629BD40BBC3CD9">
    <w:name w:val="E69156A30C8F48028F629BD40BBC3CD9"/>
    <w:rsid w:val="00997CC1"/>
  </w:style>
  <w:style w:type="paragraph" w:customStyle="1" w:styleId="D0A2F462B01C4A88B05BC8C858A93B8C">
    <w:name w:val="D0A2F462B01C4A88B05BC8C858A93B8C"/>
    <w:rsid w:val="00997CC1"/>
  </w:style>
  <w:style w:type="paragraph" w:customStyle="1" w:styleId="9DE3B9F168B94B8489498A5DE00015F1">
    <w:name w:val="9DE3B9F168B94B8489498A5DE00015F1"/>
    <w:rsid w:val="00997CC1"/>
  </w:style>
  <w:style w:type="paragraph" w:customStyle="1" w:styleId="8F957A7171644B2B871BA211F99BDB44">
    <w:name w:val="8F957A7171644B2B871BA211F99BDB44"/>
    <w:rsid w:val="00997CC1"/>
  </w:style>
  <w:style w:type="paragraph" w:customStyle="1" w:styleId="22251CED31B84030B22AD742ADC6E48C">
    <w:name w:val="22251CED31B84030B22AD742ADC6E48C"/>
    <w:rsid w:val="0062783A"/>
  </w:style>
  <w:style w:type="paragraph" w:customStyle="1" w:styleId="B182B52D466349A0BA62609458859D27">
    <w:name w:val="B182B52D466349A0BA62609458859D27"/>
    <w:rsid w:val="0062783A"/>
  </w:style>
  <w:style w:type="paragraph" w:customStyle="1" w:styleId="508CB458E293454DBDAAFE3D2939EE96">
    <w:name w:val="508CB458E293454DBDAAFE3D2939EE96"/>
    <w:rsid w:val="0062783A"/>
  </w:style>
  <w:style w:type="paragraph" w:customStyle="1" w:styleId="B67BC915C2F44C65AAB62EC10912DEB2">
    <w:name w:val="B67BC915C2F44C65AAB62EC10912DEB2"/>
    <w:rsid w:val="0062783A"/>
  </w:style>
  <w:style w:type="paragraph" w:customStyle="1" w:styleId="BECABFAF88B544B78DFDA9256D0F6CE7">
    <w:name w:val="BECABFAF88B544B78DFDA9256D0F6CE7"/>
    <w:rsid w:val="0062783A"/>
  </w:style>
  <w:style w:type="paragraph" w:customStyle="1" w:styleId="A52EA886D4454278BC122B9DDDFC6893">
    <w:name w:val="A52EA886D4454278BC122B9DDDFC6893"/>
    <w:rsid w:val="0062783A"/>
  </w:style>
  <w:style w:type="paragraph" w:customStyle="1" w:styleId="1F6FBC4C4F0F4640B524B874468E82DF">
    <w:name w:val="1F6FBC4C4F0F4640B524B874468E82DF"/>
    <w:rsid w:val="0062783A"/>
  </w:style>
  <w:style w:type="paragraph" w:customStyle="1" w:styleId="10174139A05F47179A84991792B3B961">
    <w:name w:val="10174139A05F47179A84991792B3B961"/>
    <w:rsid w:val="0062783A"/>
  </w:style>
  <w:style w:type="paragraph" w:customStyle="1" w:styleId="0E45BD64D019488F850A0F7DA78853E5">
    <w:name w:val="0E45BD64D019488F850A0F7DA78853E5"/>
    <w:rsid w:val="0062783A"/>
  </w:style>
  <w:style w:type="paragraph" w:customStyle="1" w:styleId="D971F416F88B43B09C0AAD241E6604F3">
    <w:name w:val="D971F416F88B43B09C0AAD241E6604F3"/>
    <w:rsid w:val="0062783A"/>
  </w:style>
  <w:style w:type="paragraph" w:customStyle="1" w:styleId="393C11B694834DFC8CB0E426CFF35673">
    <w:name w:val="393C11B694834DFC8CB0E426CFF35673"/>
    <w:rsid w:val="0062783A"/>
  </w:style>
  <w:style w:type="paragraph" w:customStyle="1" w:styleId="AAC89C9CEED0445B8ADA137593AB773F">
    <w:name w:val="AAC89C9CEED0445B8ADA137593AB773F"/>
    <w:rsid w:val="0062783A"/>
  </w:style>
  <w:style w:type="paragraph" w:customStyle="1" w:styleId="69B608A7B55040B5B60ED1229B29D088">
    <w:name w:val="69B608A7B55040B5B60ED1229B29D088"/>
    <w:rsid w:val="0062783A"/>
  </w:style>
  <w:style w:type="paragraph" w:customStyle="1" w:styleId="A1300F76D9EF460594B872BADA3BDE3F">
    <w:name w:val="A1300F76D9EF460594B872BADA3BDE3F"/>
    <w:rsid w:val="0062783A"/>
  </w:style>
  <w:style w:type="paragraph" w:customStyle="1" w:styleId="4625E5CBC7FF43DA97F2B1A1859D7A31">
    <w:name w:val="4625E5CBC7FF43DA97F2B1A1859D7A31"/>
    <w:rsid w:val="0062783A"/>
  </w:style>
  <w:style w:type="paragraph" w:customStyle="1" w:styleId="06D27715280B414F8820B87F9BE9926E">
    <w:name w:val="06D27715280B414F8820B87F9BE9926E"/>
    <w:rsid w:val="0062783A"/>
  </w:style>
  <w:style w:type="paragraph" w:customStyle="1" w:styleId="071667EB0C204A8883CD4B13435E3E85">
    <w:name w:val="071667EB0C204A8883CD4B13435E3E85"/>
    <w:rsid w:val="0062783A"/>
  </w:style>
  <w:style w:type="paragraph" w:customStyle="1" w:styleId="738C2EDD3B514A4EB81D2FCC0B13EB7B">
    <w:name w:val="738C2EDD3B514A4EB81D2FCC0B13EB7B"/>
    <w:rsid w:val="00E16E2A"/>
  </w:style>
  <w:style w:type="paragraph" w:customStyle="1" w:styleId="C9EEB496D32743EEB2F0C0A1F94CF61D">
    <w:name w:val="C9EEB496D32743EEB2F0C0A1F94CF61D"/>
    <w:rsid w:val="00E16E2A"/>
  </w:style>
  <w:style w:type="paragraph" w:customStyle="1" w:styleId="A7716E30037249F699967DB8C3D115F8">
    <w:name w:val="A7716E30037249F699967DB8C3D115F8"/>
    <w:rsid w:val="00E16E2A"/>
  </w:style>
  <w:style w:type="paragraph" w:customStyle="1" w:styleId="959AA3ECE7FC4C418979CE22EA409406">
    <w:name w:val="959AA3ECE7FC4C418979CE22EA409406"/>
    <w:rsid w:val="00E16E2A"/>
  </w:style>
  <w:style w:type="paragraph" w:customStyle="1" w:styleId="FA3E8C1B539A417C9FE7F2DF5BC678A1">
    <w:name w:val="FA3E8C1B539A417C9FE7F2DF5BC678A1"/>
    <w:rsid w:val="00E16E2A"/>
  </w:style>
  <w:style w:type="paragraph" w:customStyle="1" w:styleId="785A6F05F09D40D88F6D8D7081124B92">
    <w:name w:val="785A6F05F09D40D88F6D8D7081124B92"/>
    <w:rsid w:val="00E16E2A"/>
  </w:style>
  <w:style w:type="paragraph" w:customStyle="1" w:styleId="74FD0A5A550C422F98ADB9C390F9E384">
    <w:name w:val="74FD0A5A550C422F98ADB9C390F9E384"/>
    <w:rsid w:val="00E16E2A"/>
  </w:style>
  <w:style w:type="paragraph" w:customStyle="1" w:styleId="2AB67F6BEC2F4127B9206F6B73330D76">
    <w:name w:val="2AB67F6BEC2F4127B9206F6B73330D76"/>
    <w:rsid w:val="00E16E2A"/>
  </w:style>
  <w:style w:type="paragraph" w:customStyle="1" w:styleId="8D25D08D546342A8BB9A4527CB4E7D46">
    <w:name w:val="8D25D08D546342A8BB9A4527CB4E7D46"/>
    <w:rsid w:val="00E16E2A"/>
  </w:style>
  <w:style w:type="paragraph" w:customStyle="1" w:styleId="70FC11BB10D54E8F9279EAA8827E1631">
    <w:name w:val="70FC11BB10D54E8F9279EAA8827E1631"/>
    <w:rsid w:val="00E16E2A"/>
  </w:style>
  <w:style w:type="paragraph" w:customStyle="1" w:styleId="B235DE38E24D4337A3C25188062A2A28">
    <w:name w:val="B235DE38E24D4337A3C25188062A2A28"/>
    <w:rsid w:val="00E16E2A"/>
  </w:style>
  <w:style w:type="paragraph" w:customStyle="1" w:styleId="9848C94479EC4DEDBD5904F1A3C028D4">
    <w:name w:val="9848C94479EC4DEDBD5904F1A3C028D4"/>
    <w:rsid w:val="00700B79"/>
  </w:style>
  <w:style w:type="paragraph" w:customStyle="1" w:styleId="D93F596CEB9441539641A90333F0520D">
    <w:name w:val="D93F596CEB9441539641A90333F0520D"/>
    <w:rsid w:val="00700B79"/>
  </w:style>
  <w:style w:type="paragraph" w:customStyle="1" w:styleId="8CC2926A6C9945BEA74C0888D9ED3C37">
    <w:name w:val="8CC2926A6C9945BEA74C0888D9ED3C37"/>
    <w:rsid w:val="00700B79"/>
  </w:style>
  <w:style w:type="paragraph" w:customStyle="1" w:styleId="627476FB62BC488C95B989AC49DFC3D3">
    <w:name w:val="627476FB62BC488C95B989AC49DFC3D3"/>
    <w:rsid w:val="00700B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F7DDB0-52AB-4A89-A86F-E7DA0877A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4975</Words>
  <Characters>28361</Characters>
  <Application>Microsoft Office Word</Application>
  <DocSecurity>8</DocSecurity>
  <Lines>236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mitri Kakhniashvili</cp:lastModifiedBy>
  <cp:revision>12</cp:revision>
  <cp:lastPrinted>2020-11-19T11:10:00Z</cp:lastPrinted>
  <dcterms:created xsi:type="dcterms:W3CDTF">2021-12-27T10:46:00Z</dcterms:created>
  <dcterms:modified xsi:type="dcterms:W3CDTF">2021-12-2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